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65F10" w14:textId="0EAE6958" w:rsidR="009119FF" w:rsidRDefault="00BB6192" w:rsidP="00125BC2">
      <w:pPr>
        <w:ind w:left="2160" w:firstLine="720"/>
        <w:rPr>
          <w:b/>
          <w:bCs/>
          <w:sz w:val="52"/>
          <w:szCs w:val="52"/>
          <w:lang w:val="en-US"/>
        </w:rPr>
      </w:pPr>
      <w:r>
        <w:rPr>
          <w:b/>
          <w:bCs/>
          <w:noProof/>
          <w:sz w:val="52"/>
          <w:szCs w:val="52"/>
          <w:lang w:val="en-US"/>
        </w:rPr>
        <w:drawing>
          <wp:inline distT="0" distB="0" distL="0" distR="0" wp14:anchorId="540C1B53" wp14:editId="5A971CBF">
            <wp:extent cx="2143125" cy="2143125"/>
            <wp:effectExtent l="0" t="0" r="9525" b="9525"/>
            <wp:docPr id="12" name="Picture 1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U LOGO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D8A9" w14:textId="77777777" w:rsidR="00125BC2" w:rsidRPr="008154D3" w:rsidRDefault="00125BC2" w:rsidP="00125BC2">
      <w:pPr>
        <w:jc w:val="center"/>
        <w:rPr>
          <w:b/>
          <w:bCs/>
          <w:sz w:val="56"/>
          <w:szCs w:val="56"/>
          <w:lang w:val="en-US"/>
        </w:rPr>
      </w:pPr>
      <w:r w:rsidRPr="008154D3">
        <w:rPr>
          <w:b/>
          <w:bCs/>
          <w:sz w:val="56"/>
          <w:szCs w:val="56"/>
          <w:lang w:val="en-US"/>
        </w:rPr>
        <w:t>STRATHMORE UNIVERSITY</w:t>
      </w:r>
    </w:p>
    <w:p w14:paraId="1C77929A" w14:textId="77777777" w:rsidR="009119FF" w:rsidRPr="009119FF" w:rsidRDefault="009119FF" w:rsidP="001268EA">
      <w:pPr>
        <w:jc w:val="center"/>
        <w:rPr>
          <w:b/>
          <w:bCs/>
          <w:sz w:val="52"/>
          <w:szCs w:val="52"/>
          <w:lang w:val="en-US"/>
        </w:rPr>
      </w:pPr>
    </w:p>
    <w:p w14:paraId="4F498FF9" w14:textId="304FB525" w:rsidR="006347E2" w:rsidRPr="005051E7" w:rsidRDefault="001268EA" w:rsidP="001268EA">
      <w:pPr>
        <w:jc w:val="center"/>
        <w:rPr>
          <w:b/>
          <w:bCs/>
          <w:sz w:val="40"/>
          <w:szCs w:val="40"/>
          <w:lang w:val="en-US"/>
        </w:rPr>
      </w:pPr>
      <w:r w:rsidRPr="005051E7">
        <w:rPr>
          <w:b/>
          <w:bCs/>
          <w:sz w:val="40"/>
          <w:szCs w:val="40"/>
          <w:lang w:val="en-US"/>
        </w:rPr>
        <w:t>School of Humanities and Social Science</w:t>
      </w:r>
      <w:r w:rsidR="00125BC2" w:rsidRPr="005051E7">
        <w:rPr>
          <w:b/>
          <w:bCs/>
          <w:sz w:val="40"/>
          <w:szCs w:val="40"/>
          <w:lang w:val="en-US"/>
        </w:rPr>
        <w:t>s</w:t>
      </w:r>
    </w:p>
    <w:p w14:paraId="37D531BF" w14:textId="77777777" w:rsidR="00BB300C" w:rsidRPr="009119FF" w:rsidRDefault="00BB300C" w:rsidP="001268EA">
      <w:pPr>
        <w:jc w:val="center"/>
        <w:rPr>
          <w:b/>
          <w:bCs/>
          <w:sz w:val="52"/>
          <w:szCs w:val="52"/>
          <w:lang w:val="en-US"/>
        </w:rPr>
      </w:pPr>
    </w:p>
    <w:p w14:paraId="21D95421" w14:textId="1133D2AD" w:rsidR="00173E60" w:rsidRPr="005051E7" w:rsidRDefault="005A1983" w:rsidP="00501B00">
      <w:pPr>
        <w:jc w:val="center"/>
        <w:rPr>
          <w:sz w:val="36"/>
          <w:szCs w:val="36"/>
          <w:lang w:val="en-US"/>
        </w:rPr>
      </w:pPr>
      <w:r w:rsidRPr="005051E7">
        <w:rPr>
          <w:sz w:val="36"/>
          <w:szCs w:val="36"/>
          <w:lang w:val="en-US"/>
        </w:rPr>
        <w:t>Course: BBIT</w:t>
      </w:r>
      <w:r w:rsidR="00DB0DBD" w:rsidRPr="005051E7">
        <w:rPr>
          <w:sz w:val="36"/>
          <w:szCs w:val="36"/>
          <w:lang w:val="en-US"/>
        </w:rPr>
        <w:t xml:space="preserve"> A</w:t>
      </w:r>
    </w:p>
    <w:p w14:paraId="7CD66F09" w14:textId="3416182D" w:rsidR="00DB0DBD" w:rsidRPr="005051E7" w:rsidRDefault="00DB0DBD" w:rsidP="001268EA">
      <w:pPr>
        <w:jc w:val="center"/>
        <w:rPr>
          <w:sz w:val="36"/>
          <w:szCs w:val="36"/>
          <w:lang w:val="en-US"/>
        </w:rPr>
      </w:pPr>
      <w:r w:rsidRPr="005051E7">
        <w:rPr>
          <w:sz w:val="36"/>
          <w:szCs w:val="36"/>
          <w:lang w:val="en-US"/>
        </w:rPr>
        <w:t>Unit: Communication Skills</w:t>
      </w:r>
      <w:r w:rsidR="00E0376B" w:rsidRPr="005051E7">
        <w:rPr>
          <w:sz w:val="36"/>
          <w:szCs w:val="36"/>
          <w:lang w:val="en-US"/>
        </w:rPr>
        <w:t xml:space="preserve"> II</w:t>
      </w:r>
    </w:p>
    <w:p w14:paraId="2BD67ECC" w14:textId="7BDFEFB5" w:rsidR="00DB0DBD" w:rsidRDefault="00AE38BC" w:rsidP="001268EA">
      <w:pPr>
        <w:jc w:val="center"/>
        <w:rPr>
          <w:sz w:val="36"/>
          <w:szCs w:val="36"/>
          <w:lang w:val="en-US"/>
        </w:rPr>
      </w:pPr>
      <w:r w:rsidRPr="005051E7">
        <w:rPr>
          <w:sz w:val="36"/>
          <w:szCs w:val="36"/>
          <w:lang w:val="en-US"/>
        </w:rPr>
        <w:t>Code: HED 1102</w:t>
      </w:r>
    </w:p>
    <w:p w14:paraId="58FBE3F8" w14:textId="77777777" w:rsidR="005051E7" w:rsidRPr="005051E7" w:rsidRDefault="005051E7" w:rsidP="001268EA">
      <w:pPr>
        <w:jc w:val="center"/>
        <w:rPr>
          <w:sz w:val="36"/>
          <w:szCs w:val="36"/>
          <w:lang w:val="en-US"/>
        </w:rPr>
      </w:pPr>
    </w:p>
    <w:p w14:paraId="563C57DC" w14:textId="297D46B0" w:rsidR="00AE38BC" w:rsidRPr="008154D3" w:rsidRDefault="00AE38BC" w:rsidP="00BC27C5">
      <w:pPr>
        <w:jc w:val="center"/>
        <w:rPr>
          <w:sz w:val="28"/>
          <w:szCs w:val="28"/>
          <w:lang w:val="en-US"/>
        </w:rPr>
      </w:pPr>
      <w:r w:rsidRPr="008154D3">
        <w:rPr>
          <w:sz w:val="28"/>
          <w:szCs w:val="28"/>
          <w:lang w:val="en-US"/>
        </w:rPr>
        <w:t xml:space="preserve">Assignment: </w:t>
      </w:r>
      <w:r w:rsidR="00651226" w:rsidRPr="008154D3">
        <w:rPr>
          <w:sz w:val="28"/>
          <w:szCs w:val="28"/>
          <w:lang w:val="en-US"/>
        </w:rPr>
        <w:t>Letter of Application and Curriculum Vitae</w:t>
      </w:r>
    </w:p>
    <w:p w14:paraId="460D9977" w14:textId="77777777" w:rsidR="00173E60" w:rsidRPr="008154D3" w:rsidRDefault="00173E60" w:rsidP="001268EA">
      <w:pPr>
        <w:jc w:val="center"/>
        <w:rPr>
          <w:sz w:val="28"/>
          <w:szCs w:val="28"/>
          <w:lang w:val="en-US"/>
        </w:rPr>
      </w:pPr>
    </w:p>
    <w:p w14:paraId="3C67AEC7" w14:textId="22693F86" w:rsidR="00651226" w:rsidRPr="008154D3" w:rsidRDefault="00573791" w:rsidP="001268EA">
      <w:pPr>
        <w:jc w:val="center"/>
        <w:rPr>
          <w:sz w:val="28"/>
          <w:szCs w:val="28"/>
          <w:lang w:val="en-US"/>
        </w:rPr>
      </w:pPr>
      <w:r w:rsidRPr="008154D3">
        <w:rPr>
          <w:sz w:val="28"/>
          <w:szCs w:val="28"/>
          <w:lang w:val="en-US"/>
        </w:rPr>
        <w:t>Presented by Arnaud Wingabire</w:t>
      </w:r>
    </w:p>
    <w:p w14:paraId="3AB6B353" w14:textId="7D7503AF" w:rsidR="006308D9" w:rsidRPr="008154D3" w:rsidRDefault="006308D9" w:rsidP="001268EA">
      <w:pPr>
        <w:jc w:val="center"/>
        <w:rPr>
          <w:sz w:val="28"/>
          <w:szCs w:val="28"/>
          <w:lang w:val="en-US"/>
        </w:rPr>
      </w:pPr>
      <w:r w:rsidRPr="008154D3">
        <w:rPr>
          <w:sz w:val="28"/>
          <w:szCs w:val="28"/>
          <w:lang w:val="en-US"/>
        </w:rPr>
        <w:t xml:space="preserve">Admission number: </w:t>
      </w:r>
      <w:r w:rsidRPr="008154D3">
        <w:rPr>
          <w:b/>
          <w:bCs/>
          <w:sz w:val="28"/>
          <w:szCs w:val="28"/>
          <w:lang w:val="en-US"/>
        </w:rPr>
        <w:t>113306</w:t>
      </w:r>
    </w:p>
    <w:p w14:paraId="0D1B4ED5" w14:textId="6F8B2126" w:rsidR="006308D9" w:rsidRDefault="005B4C77" w:rsidP="001268EA">
      <w:pPr>
        <w:jc w:val="center"/>
        <w:rPr>
          <w:sz w:val="28"/>
          <w:szCs w:val="28"/>
          <w:lang w:val="en-US"/>
        </w:rPr>
      </w:pPr>
      <w:r w:rsidRPr="008154D3">
        <w:rPr>
          <w:sz w:val="28"/>
          <w:szCs w:val="28"/>
          <w:lang w:val="en-US"/>
        </w:rPr>
        <w:t>Presented to Fred</w:t>
      </w:r>
      <w:r w:rsidR="000A44A1">
        <w:rPr>
          <w:sz w:val="28"/>
          <w:szCs w:val="28"/>
          <w:lang w:val="en-US"/>
        </w:rPr>
        <w:t>r</w:t>
      </w:r>
      <w:r w:rsidRPr="008154D3">
        <w:rPr>
          <w:sz w:val="28"/>
          <w:szCs w:val="28"/>
          <w:lang w:val="en-US"/>
        </w:rPr>
        <w:t>ick Odhiambo Opiyo</w:t>
      </w:r>
    </w:p>
    <w:p w14:paraId="4C0790AA" w14:textId="77777777" w:rsidR="00BC27C5" w:rsidRPr="008154D3" w:rsidRDefault="00BC27C5" w:rsidP="001268EA">
      <w:pPr>
        <w:jc w:val="center"/>
        <w:rPr>
          <w:sz w:val="28"/>
          <w:szCs w:val="28"/>
          <w:lang w:val="en-US"/>
        </w:rPr>
      </w:pPr>
    </w:p>
    <w:p w14:paraId="5AD192EA" w14:textId="77777777" w:rsidR="00BC27C5" w:rsidRDefault="00443055" w:rsidP="00BC27C5">
      <w:pPr>
        <w:jc w:val="center"/>
        <w:rPr>
          <w:b/>
          <w:bCs/>
          <w:sz w:val="32"/>
          <w:szCs w:val="32"/>
          <w:lang w:val="en-US"/>
        </w:rPr>
      </w:pPr>
      <w:r w:rsidRPr="008154D3">
        <w:rPr>
          <w:b/>
          <w:bCs/>
          <w:sz w:val="32"/>
          <w:szCs w:val="32"/>
          <w:lang w:val="en-US"/>
        </w:rPr>
        <w:t>Semester II</w:t>
      </w:r>
    </w:p>
    <w:p w14:paraId="4F8BF8FF" w14:textId="2EF4E492" w:rsidR="00B15220" w:rsidRPr="00BC27C5" w:rsidRDefault="00A20A84" w:rsidP="00BC27C5">
      <w:pPr>
        <w:jc w:val="center"/>
        <w:rPr>
          <w:sz w:val="32"/>
          <w:szCs w:val="32"/>
          <w:lang w:val="en-US"/>
        </w:rPr>
      </w:pPr>
      <w:r w:rsidRPr="00BC27C5">
        <w:rPr>
          <w:sz w:val="32"/>
          <w:szCs w:val="32"/>
          <w:lang w:val="en-US"/>
        </w:rPr>
        <w:t xml:space="preserve">February </w:t>
      </w:r>
      <w:r w:rsidR="00C9414C" w:rsidRPr="00BC27C5">
        <w:rPr>
          <w:sz w:val="32"/>
          <w:szCs w:val="32"/>
          <w:lang w:val="en-US"/>
        </w:rPr>
        <w:t>4, 2020</w:t>
      </w:r>
    </w:p>
    <w:p w14:paraId="0E30F44D" w14:textId="0718DB02" w:rsidR="00BC27C5" w:rsidRDefault="00BC27C5" w:rsidP="00BC27C5">
      <w:pPr>
        <w:rPr>
          <w:sz w:val="36"/>
          <w:szCs w:val="36"/>
          <w:lang w:val="en-US"/>
        </w:rPr>
      </w:pPr>
    </w:p>
    <w:p w14:paraId="5F969592" w14:textId="77777777" w:rsidR="00BC27C5" w:rsidRPr="008154D3" w:rsidRDefault="00BC27C5" w:rsidP="00BC27C5">
      <w:pPr>
        <w:rPr>
          <w:b/>
          <w:bCs/>
          <w:sz w:val="32"/>
          <w:szCs w:val="32"/>
          <w:lang w:val="en-US"/>
        </w:rPr>
      </w:pPr>
    </w:p>
    <w:p w14:paraId="48F2D7E7" w14:textId="660F167C" w:rsidR="0010106A" w:rsidRDefault="001826AF" w:rsidP="001826AF">
      <w:pPr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pplication Letter</w:t>
      </w:r>
    </w:p>
    <w:p w14:paraId="2F13F4FA" w14:textId="77777777" w:rsidR="00F710CD" w:rsidRPr="000E4EAA" w:rsidRDefault="00F710CD" w:rsidP="009161F7">
      <w:pPr>
        <w:spacing w:after="0"/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Strathmore University</w:t>
      </w:r>
    </w:p>
    <w:p w14:paraId="4C20DECE" w14:textId="2CA60DCE" w:rsidR="00F710CD" w:rsidRPr="000E4EAA" w:rsidRDefault="00F710CD" w:rsidP="009161F7">
      <w:pPr>
        <w:spacing w:after="0"/>
        <w:rPr>
          <w:sz w:val="24"/>
          <w:szCs w:val="24"/>
        </w:rPr>
      </w:pPr>
      <w:r w:rsidRPr="000E4EAA">
        <w:rPr>
          <w:sz w:val="24"/>
          <w:szCs w:val="24"/>
          <w:lang w:val="en-US"/>
        </w:rPr>
        <w:t xml:space="preserve">PO Box: </w:t>
      </w:r>
      <w:r w:rsidRPr="000E4EAA">
        <w:rPr>
          <w:sz w:val="24"/>
          <w:szCs w:val="24"/>
        </w:rPr>
        <w:t>59857</w:t>
      </w:r>
      <w:r w:rsidRPr="000E4EAA">
        <w:rPr>
          <w:sz w:val="24"/>
          <w:szCs w:val="24"/>
          <w:lang w:val="en-US"/>
        </w:rPr>
        <w:t>-</w:t>
      </w:r>
      <w:r w:rsidRPr="000E4EAA">
        <w:rPr>
          <w:sz w:val="24"/>
          <w:szCs w:val="24"/>
        </w:rPr>
        <w:t xml:space="preserve"> 00200</w:t>
      </w:r>
      <w:r w:rsidRPr="000E4EAA">
        <w:rPr>
          <w:sz w:val="24"/>
          <w:szCs w:val="24"/>
          <w:lang w:val="en-US"/>
        </w:rPr>
        <w:t>,</w:t>
      </w:r>
      <w:r w:rsidRPr="000E4EAA">
        <w:rPr>
          <w:sz w:val="24"/>
          <w:szCs w:val="24"/>
        </w:rPr>
        <w:t xml:space="preserve"> </w:t>
      </w:r>
    </w:p>
    <w:p w14:paraId="2BA9F170" w14:textId="7DD259F0" w:rsidR="00F710CD" w:rsidRPr="000E4EAA" w:rsidRDefault="00F710CD" w:rsidP="009161F7">
      <w:pPr>
        <w:spacing w:after="0"/>
        <w:rPr>
          <w:sz w:val="24"/>
          <w:szCs w:val="24"/>
          <w:lang w:val="en-US"/>
        </w:rPr>
      </w:pPr>
      <w:r w:rsidRPr="000E4EAA">
        <w:rPr>
          <w:sz w:val="24"/>
          <w:szCs w:val="24"/>
        </w:rPr>
        <w:t>Nairobi</w:t>
      </w:r>
      <w:r w:rsidR="00700A0C">
        <w:rPr>
          <w:sz w:val="24"/>
          <w:szCs w:val="24"/>
          <w:lang w:val="en-US"/>
        </w:rPr>
        <w:t>, Kenya</w:t>
      </w:r>
    </w:p>
    <w:p w14:paraId="31A02EA1" w14:textId="77777777" w:rsidR="00F710CD" w:rsidRPr="000E4EAA" w:rsidRDefault="00F710CD" w:rsidP="009161F7">
      <w:pPr>
        <w:spacing w:after="0"/>
        <w:ind w:left="5760"/>
        <w:rPr>
          <w:sz w:val="24"/>
          <w:szCs w:val="24"/>
          <w:lang w:val="en-US"/>
        </w:rPr>
      </w:pPr>
    </w:p>
    <w:p w14:paraId="6929A144" w14:textId="09D14C78" w:rsidR="00F710CD" w:rsidRPr="000E4EAA" w:rsidRDefault="00F710CD" w:rsidP="009161F7">
      <w:pPr>
        <w:spacing w:after="0"/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February 5, 2020</w:t>
      </w:r>
    </w:p>
    <w:p w14:paraId="164D1BE4" w14:textId="77777777" w:rsidR="003F3882" w:rsidRPr="000E4EAA" w:rsidRDefault="003F3882" w:rsidP="00F710CD">
      <w:pPr>
        <w:rPr>
          <w:sz w:val="24"/>
          <w:szCs w:val="24"/>
          <w:lang w:val="en-US"/>
        </w:rPr>
      </w:pPr>
    </w:p>
    <w:p w14:paraId="5533234B" w14:textId="1D2BDB6A" w:rsidR="00E75ED1" w:rsidRPr="000E4EAA" w:rsidRDefault="00E75ED1" w:rsidP="00E75ED1">
      <w:pPr>
        <w:spacing w:after="0"/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The School Principa</w:t>
      </w:r>
      <w:r>
        <w:rPr>
          <w:sz w:val="24"/>
          <w:szCs w:val="24"/>
          <w:lang w:val="en-US"/>
        </w:rPr>
        <w:t>l</w:t>
      </w:r>
    </w:p>
    <w:p w14:paraId="67657318" w14:textId="3697CFCC" w:rsidR="001837E9" w:rsidRPr="000E4EAA" w:rsidRDefault="000A5181" w:rsidP="009161F7">
      <w:pPr>
        <w:spacing w:after="0"/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Hospital Hill Primary School</w:t>
      </w:r>
    </w:p>
    <w:p w14:paraId="34570B7F" w14:textId="44A0BB29" w:rsidR="00621D94" w:rsidRPr="000E4EAA" w:rsidRDefault="00545A15" w:rsidP="009161F7">
      <w:pPr>
        <w:spacing w:after="0"/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PO Box:</w:t>
      </w:r>
      <w:r w:rsidR="004272B4">
        <w:rPr>
          <w:sz w:val="24"/>
          <w:szCs w:val="24"/>
          <w:lang w:val="en-US"/>
        </w:rPr>
        <w:t xml:space="preserve"> </w:t>
      </w:r>
      <w:r w:rsidR="000A39AA">
        <w:rPr>
          <w:sz w:val="24"/>
          <w:szCs w:val="24"/>
          <w:lang w:val="en-US"/>
        </w:rPr>
        <w:t>46754</w:t>
      </w:r>
      <w:r w:rsidR="004E1455">
        <w:rPr>
          <w:sz w:val="24"/>
          <w:szCs w:val="24"/>
          <w:lang w:val="en-US"/>
        </w:rPr>
        <w:t xml:space="preserve"> </w:t>
      </w:r>
      <w:r w:rsidR="00D12998">
        <w:rPr>
          <w:sz w:val="24"/>
          <w:szCs w:val="24"/>
          <w:lang w:val="en-US"/>
        </w:rPr>
        <w:t>–</w:t>
      </w:r>
      <w:r w:rsidR="004E1455">
        <w:rPr>
          <w:sz w:val="24"/>
          <w:szCs w:val="24"/>
          <w:lang w:val="en-US"/>
        </w:rPr>
        <w:t xml:space="preserve"> 00100</w:t>
      </w:r>
      <w:r w:rsidR="00D12998">
        <w:rPr>
          <w:sz w:val="24"/>
          <w:szCs w:val="24"/>
          <w:lang w:val="en-US"/>
        </w:rPr>
        <w:t>,</w:t>
      </w:r>
      <w:r w:rsidRPr="000E4EAA">
        <w:rPr>
          <w:sz w:val="24"/>
          <w:szCs w:val="24"/>
          <w:lang w:val="en-US"/>
        </w:rPr>
        <w:t xml:space="preserve"> </w:t>
      </w:r>
      <w:r w:rsidR="00F160D6">
        <w:rPr>
          <w:rFonts w:ascii="Arial" w:hAnsi="Arial" w:cs="Arial"/>
          <w:color w:val="3C4043"/>
          <w:sz w:val="21"/>
          <w:szCs w:val="21"/>
          <w:shd w:val="clear" w:color="auto" w:fill="FFFFFF"/>
        </w:rPr>
        <w:t> </w:t>
      </w:r>
      <w:r w:rsidR="004272B4">
        <w:rPr>
          <w:rFonts w:ascii="Arial" w:hAnsi="Arial" w:cs="Arial"/>
          <w:color w:val="3C4043"/>
          <w:sz w:val="21"/>
          <w:szCs w:val="21"/>
          <w:shd w:val="clear" w:color="auto" w:fill="FFFFFF"/>
          <w:lang w:val="en-US"/>
        </w:rPr>
        <w:tab/>
      </w:r>
    </w:p>
    <w:p w14:paraId="31C5E426" w14:textId="6DE3496A" w:rsidR="00230528" w:rsidRPr="000E4EAA" w:rsidRDefault="00230528" w:rsidP="009161F7">
      <w:pPr>
        <w:spacing w:after="0"/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Nairobi</w:t>
      </w:r>
      <w:r w:rsidR="00E75ED1">
        <w:rPr>
          <w:sz w:val="24"/>
          <w:szCs w:val="24"/>
          <w:lang w:val="en-US"/>
        </w:rPr>
        <w:t>, K</w:t>
      </w:r>
      <w:r w:rsidR="00700A0C">
        <w:rPr>
          <w:sz w:val="24"/>
          <w:szCs w:val="24"/>
          <w:lang w:val="en-US"/>
        </w:rPr>
        <w:t>enya</w:t>
      </w:r>
    </w:p>
    <w:p w14:paraId="09D6F6DD" w14:textId="5057A460" w:rsidR="00230528" w:rsidRDefault="00230528" w:rsidP="001837E9">
      <w:pPr>
        <w:rPr>
          <w:sz w:val="24"/>
          <w:szCs w:val="24"/>
          <w:lang w:val="en-US"/>
        </w:rPr>
      </w:pPr>
    </w:p>
    <w:p w14:paraId="273A073A" w14:textId="7F3C9434" w:rsidR="00F35000" w:rsidRPr="000E4EAA" w:rsidRDefault="00F35000" w:rsidP="00F35000">
      <w:pPr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Dear Si</w:t>
      </w:r>
      <w:r>
        <w:rPr>
          <w:sz w:val="24"/>
          <w:szCs w:val="24"/>
          <w:lang w:val="en-US"/>
        </w:rPr>
        <w:t>r/Madam,</w:t>
      </w:r>
    </w:p>
    <w:p w14:paraId="2484B836" w14:textId="15A564FE" w:rsidR="001E2EB2" w:rsidRPr="005F55E7" w:rsidRDefault="0033502E" w:rsidP="001E2EB2">
      <w:pPr>
        <w:rPr>
          <w:b/>
          <w:bCs/>
          <w:sz w:val="24"/>
          <w:szCs w:val="24"/>
          <w:lang w:val="en-US"/>
        </w:rPr>
      </w:pPr>
      <w:r w:rsidRPr="005F55E7">
        <w:rPr>
          <w:b/>
          <w:bCs/>
          <w:sz w:val="24"/>
          <w:szCs w:val="24"/>
          <w:lang w:val="en-US"/>
        </w:rPr>
        <w:t xml:space="preserve">RE: </w:t>
      </w:r>
      <w:r w:rsidR="001E2EB2" w:rsidRPr="005F55E7">
        <w:rPr>
          <w:b/>
          <w:bCs/>
          <w:sz w:val="24"/>
          <w:szCs w:val="24"/>
          <w:lang w:val="en-US"/>
        </w:rPr>
        <w:t>Application for Attachment as an</w:t>
      </w:r>
      <w:r w:rsidR="00F109AC" w:rsidRPr="005F55E7">
        <w:rPr>
          <w:b/>
          <w:bCs/>
          <w:sz w:val="24"/>
          <w:szCs w:val="24"/>
          <w:lang w:val="en-US"/>
        </w:rPr>
        <w:t xml:space="preserve"> Intern Teacher</w:t>
      </w:r>
    </w:p>
    <w:p w14:paraId="0022AFEF" w14:textId="0EE3E82E" w:rsidR="00A242D5" w:rsidRDefault="00C11BC6" w:rsidP="001837E9">
      <w:pPr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I</w:t>
      </w:r>
      <w:r w:rsidR="005C3929" w:rsidRPr="000E4EAA">
        <w:rPr>
          <w:sz w:val="24"/>
          <w:szCs w:val="24"/>
          <w:lang w:val="en-US"/>
        </w:rPr>
        <w:t xml:space="preserve"> </w:t>
      </w:r>
      <w:r w:rsidR="000569D8" w:rsidRPr="000E4EAA">
        <w:rPr>
          <w:sz w:val="24"/>
          <w:szCs w:val="24"/>
          <w:lang w:val="en-US"/>
        </w:rPr>
        <w:t xml:space="preserve">am very delighted to apply for an internship at your </w:t>
      </w:r>
      <w:r w:rsidR="00343EB0">
        <w:rPr>
          <w:sz w:val="24"/>
          <w:szCs w:val="24"/>
          <w:lang w:val="en-US"/>
        </w:rPr>
        <w:t>School</w:t>
      </w:r>
      <w:r w:rsidR="00A6714F" w:rsidRPr="000E4EAA">
        <w:rPr>
          <w:sz w:val="24"/>
          <w:szCs w:val="24"/>
          <w:lang w:val="en-US"/>
        </w:rPr>
        <w:t xml:space="preserve"> as an</w:t>
      </w:r>
      <w:r w:rsidR="003F6A87" w:rsidRPr="000E4EAA">
        <w:rPr>
          <w:sz w:val="24"/>
          <w:szCs w:val="24"/>
          <w:lang w:val="en-US"/>
        </w:rPr>
        <w:t xml:space="preserve"> </w:t>
      </w:r>
      <w:r w:rsidR="00CA0C52" w:rsidRPr="000E4EAA">
        <w:rPr>
          <w:sz w:val="24"/>
          <w:szCs w:val="24"/>
          <w:lang w:val="en-US"/>
        </w:rPr>
        <w:t>Intern teacher</w:t>
      </w:r>
      <w:r w:rsidR="000569D8" w:rsidRPr="000E4EAA">
        <w:rPr>
          <w:sz w:val="24"/>
          <w:szCs w:val="24"/>
          <w:lang w:val="en-US"/>
        </w:rPr>
        <w:t>.</w:t>
      </w:r>
      <w:r w:rsidR="00264276" w:rsidRPr="000E4EAA">
        <w:rPr>
          <w:sz w:val="24"/>
          <w:szCs w:val="24"/>
          <w:lang w:val="en-US"/>
        </w:rPr>
        <w:t xml:space="preserve"> </w:t>
      </w:r>
    </w:p>
    <w:p w14:paraId="090E9663" w14:textId="16E93A7C" w:rsidR="00394952" w:rsidRPr="000E4EAA" w:rsidRDefault="000B35AD" w:rsidP="001837E9">
      <w:pPr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P</w:t>
      </w:r>
      <w:r w:rsidR="00DE087B" w:rsidRPr="000E4EAA">
        <w:rPr>
          <w:sz w:val="24"/>
          <w:szCs w:val="24"/>
          <w:lang w:val="en-US"/>
        </w:rPr>
        <w:t xml:space="preserve">ursuing a </w:t>
      </w:r>
      <w:r w:rsidR="001E2EB2" w:rsidRPr="000E4EAA">
        <w:rPr>
          <w:sz w:val="24"/>
          <w:szCs w:val="24"/>
          <w:lang w:val="en-US"/>
        </w:rPr>
        <w:t>bachelor’s</w:t>
      </w:r>
      <w:r w:rsidR="000A5247" w:rsidRPr="000E4EAA">
        <w:rPr>
          <w:sz w:val="24"/>
          <w:szCs w:val="24"/>
          <w:lang w:val="en-US"/>
        </w:rPr>
        <w:t xml:space="preserve"> degree i</w:t>
      </w:r>
      <w:r w:rsidR="0097307C">
        <w:rPr>
          <w:sz w:val="24"/>
          <w:szCs w:val="24"/>
          <w:lang w:val="en-US"/>
        </w:rPr>
        <w:t>n</w:t>
      </w:r>
      <w:r w:rsidR="000A5247" w:rsidRPr="000E4EAA">
        <w:rPr>
          <w:sz w:val="24"/>
          <w:szCs w:val="24"/>
          <w:lang w:val="en-US"/>
        </w:rPr>
        <w:t xml:space="preserve"> </w:t>
      </w:r>
      <w:r w:rsidR="004A58F7">
        <w:rPr>
          <w:sz w:val="24"/>
          <w:szCs w:val="24"/>
          <w:lang w:val="en-US"/>
        </w:rPr>
        <w:t>Business</w:t>
      </w:r>
      <w:r w:rsidR="00C7277B" w:rsidRPr="000E4EAA">
        <w:rPr>
          <w:sz w:val="24"/>
          <w:szCs w:val="24"/>
          <w:lang w:val="en-US"/>
        </w:rPr>
        <w:t xml:space="preserve"> Information Technology (</w:t>
      </w:r>
      <w:r w:rsidR="0097307C">
        <w:rPr>
          <w:sz w:val="24"/>
          <w:szCs w:val="24"/>
          <w:lang w:val="en-US"/>
        </w:rPr>
        <w:t>BB</w:t>
      </w:r>
      <w:r w:rsidR="00C7277B" w:rsidRPr="000E4EAA">
        <w:rPr>
          <w:sz w:val="24"/>
          <w:szCs w:val="24"/>
          <w:lang w:val="en-US"/>
        </w:rPr>
        <w:t>IT)</w:t>
      </w:r>
      <w:r w:rsidR="00536FE5">
        <w:rPr>
          <w:sz w:val="24"/>
          <w:szCs w:val="24"/>
          <w:lang w:val="en-US"/>
        </w:rPr>
        <w:t>,</w:t>
      </w:r>
      <w:r w:rsidR="008B1A96" w:rsidRPr="000E4EAA">
        <w:rPr>
          <w:sz w:val="24"/>
          <w:szCs w:val="24"/>
          <w:lang w:val="en-US"/>
        </w:rPr>
        <w:t xml:space="preserve"> I have</w:t>
      </w:r>
      <w:r w:rsidR="00C3459D" w:rsidRPr="000E4EAA">
        <w:rPr>
          <w:sz w:val="24"/>
          <w:szCs w:val="24"/>
          <w:lang w:val="en-US"/>
        </w:rPr>
        <w:t xml:space="preserve"> so far</w:t>
      </w:r>
      <w:r w:rsidR="008B1A96" w:rsidRPr="000E4EAA">
        <w:rPr>
          <w:sz w:val="24"/>
          <w:szCs w:val="24"/>
          <w:lang w:val="en-US"/>
        </w:rPr>
        <w:t xml:space="preserve"> acquired </w:t>
      </w:r>
      <w:r w:rsidR="00C3459D" w:rsidRPr="000E4EAA">
        <w:rPr>
          <w:sz w:val="24"/>
          <w:szCs w:val="24"/>
          <w:lang w:val="en-US"/>
        </w:rPr>
        <w:t>skills i</w:t>
      </w:r>
      <w:r w:rsidR="00202A34" w:rsidRPr="000E4EAA">
        <w:rPr>
          <w:sz w:val="24"/>
          <w:szCs w:val="24"/>
          <w:lang w:val="en-US"/>
        </w:rPr>
        <w:t xml:space="preserve">n Communication Skills and Public Speaking, </w:t>
      </w:r>
      <w:r w:rsidR="003C4C92">
        <w:rPr>
          <w:sz w:val="24"/>
          <w:szCs w:val="24"/>
          <w:lang w:val="en-US"/>
        </w:rPr>
        <w:t xml:space="preserve">along with a solid base in </w:t>
      </w:r>
      <w:r w:rsidR="0062065C">
        <w:rPr>
          <w:sz w:val="24"/>
          <w:szCs w:val="24"/>
          <w:lang w:val="en-US"/>
        </w:rPr>
        <w:t xml:space="preserve">the </w:t>
      </w:r>
      <w:r w:rsidR="003C4C92">
        <w:rPr>
          <w:sz w:val="24"/>
          <w:szCs w:val="24"/>
          <w:lang w:val="en-US"/>
        </w:rPr>
        <w:t>I</w:t>
      </w:r>
      <w:r w:rsidR="00384F70">
        <w:rPr>
          <w:sz w:val="24"/>
          <w:szCs w:val="24"/>
          <w:lang w:val="en-US"/>
        </w:rPr>
        <w:t>T</w:t>
      </w:r>
      <w:r w:rsidR="0062065C">
        <w:rPr>
          <w:sz w:val="24"/>
          <w:szCs w:val="24"/>
          <w:lang w:val="en-US"/>
        </w:rPr>
        <w:t xml:space="preserve"> </w:t>
      </w:r>
      <w:r w:rsidR="00256B5D">
        <w:rPr>
          <w:sz w:val="24"/>
          <w:szCs w:val="24"/>
          <w:lang w:val="en-US"/>
        </w:rPr>
        <w:t>field.</w:t>
      </w:r>
      <w:r w:rsidR="008E3404" w:rsidRPr="000E4EAA">
        <w:rPr>
          <w:sz w:val="24"/>
          <w:szCs w:val="24"/>
          <w:lang w:val="en-US"/>
        </w:rPr>
        <w:t xml:space="preserve"> </w:t>
      </w:r>
      <w:r w:rsidR="00040CDF" w:rsidRPr="000E4EAA">
        <w:rPr>
          <w:sz w:val="24"/>
          <w:szCs w:val="24"/>
          <w:lang w:val="en-US"/>
        </w:rPr>
        <w:t xml:space="preserve"> </w:t>
      </w:r>
      <w:r w:rsidR="005745F0" w:rsidRPr="000E4EAA">
        <w:rPr>
          <w:sz w:val="24"/>
          <w:szCs w:val="24"/>
          <w:lang w:val="en-US"/>
        </w:rPr>
        <w:t>As a first-year</w:t>
      </w:r>
      <w:r w:rsidR="0026325C" w:rsidRPr="000E4EAA">
        <w:rPr>
          <w:sz w:val="24"/>
          <w:szCs w:val="24"/>
          <w:lang w:val="en-US"/>
        </w:rPr>
        <w:t xml:space="preserve"> student</w:t>
      </w:r>
      <w:r w:rsidR="00B1479E" w:rsidRPr="000E4EAA">
        <w:rPr>
          <w:sz w:val="24"/>
          <w:szCs w:val="24"/>
          <w:lang w:val="en-US"/>
        </w:rPr>
        <w:t>,</w:t>
      </w:r>
      <w:r w:rsidR="0026325C" w:rsidRPr="000E4EAA">
        <w:rPr>
          <w:sz w:val="24"/>
          <w:szCs w:val="24"/>
          <w:lang w:val="en-US"/>
        </w:rPr>
        <w:t xml:space="preserve"> I wou</w:t>
      </w:r>
      <w:r w:rsidR="00D44448" w:rsidRPr="000E4EAA">
        <w:rPr>
          <w:sz w:val="24"/>
          <w:szCs w:val="24"/>
          <w:lang w:val="en-US"/>
        </w:rPr>
        <w:t xml:space="preserve">ld like to enjoy my community-based attachment at </w:t>
      </w:r>
      <w:r w:rsidR="00257767" w:rsidRPr="000E4EAA">
        <w:rPr>
          <w:sz w:val="24"/>
          <w:szCs w:val="24"/>
          <w:lang w:val="en-US"/>
        </w:rPr>
        <w:t xml:space="preserve">one of the </w:t>
      </w:r>
      <w:r w:rsidR="00D05E49" w:rsidRPr="000E4EAA">
        <w:rPr>
          <w:sz w:val="24"/>
          <w:szCs w:val="24"/>
          <w:lang w:val="en-US"/>
        </w:rPr>
        <w:t>top-five primary schools like y</w:t>
      </w:r>
      <w:r w:rsidR="00982D9E" w:rsidRPr="000E4EAA">
        <w:rPr>
          <w:sz w:val="24"/>
          <w:szCs w:val="24"/>
          <w:lang w:val="en-US"/>
        </w:rPr>
        <w:t>ours.</w:t>
      </w:r>
      <w:r w:rsidR="00B1479E" w:rsidRPr="000E4EAA">
        <w:rPr>
          <w:sz w:val="24"/>
          <w:szCs w:val="24"/>
          <w:lang w:val="en-US"/>
        </w:rPr>
        <w:t xml:space="preserve"> </w:t>
      </w:r>
      <w:r w:rsidR="00D64F3C" w:rsidRPr="000E4EAA">
        <w:rPr>
          <w:sz w:val="24"/>
          <w:szCs w:val="24"/>
          <w:lang w:val="en-US"/>
        </w:rPr>
        <w:t xml:space="preserve">I </w:t>
      </w:r>
      <w:r w:rsidR="00882BE6" w:rsidRPr="000E4EAA">
        <w:rPr>
          <w:sz w:val="24"/>
          <w:szCs w:val="24"/>
          <w:lang w:val="en-US"/>
        </w:rPr>
        <w:t>have an eager want</w:t>
      </w:r>
      <w:r w:rsidR="00D64F3C" w:rsidRPr="000E4EAA">
        <w:rPr>
          <w:sz w:val="24"/>
          <w:szCs w:val="24"/>
          <w:lang w:val="en-US"/>
        </w:rPr>
        <w:t xml:space="preserve"> to contribute</w:t>
      </w:r>
      <w:r w:rsidR="00882BE6" w:rsidRPr="000E4EAA">
        <w:rPr>
          <w:sz w:val="24"/>
          <w:szCs w:val="24"/>
          <w:lang w:val="en-US"/>
        </w:rPr>
        <w:t xml:space="preserve"> to </w:t>
      </w:r>
      <w:r w:rsidR="006135D5" w:rsidRPr="000E4EAA">
        <w:rPr>
          <w:sz w:val="24"/>
          <w:szCs w:val="24"/>
          <w:lang w:val="en-US"/>
        </w:rPr>
        <w:t xml:space="preserve">the good performance and </w:t>
      </w:r>
      <w:r w:rsidR="00630BF8" w:rsidRPr="000E4EAA">
        <w:rPr>
          <w:sz w:val="24"/>
          <w:szCs w:val="24"/>
          <w:lang w:val="en-US"/>
        </w:rPr>
        <w:t xml:space="preserve">success of </w:t>
      </w:r>
      <w:r w:rsidR="00394952" w:rsidRPr="000E4EAA">
        <w:rPr>
          <w:sz w:val="24"/>
          <w:szCs w:val="24"/>
          <w:lang w:val="en-US"/>
        </w:rPr>
        <w:t>your School</w:t>
      </w:r>
      <w:r w:rsidR="00CF3832" w:rsidRPr="000E4EAA">
        <w:rPr>
          <w:sz w:val="24"/>
          <w:szCs w:val="24"/>
          <w:lang w:val="en-US"/>
        </w:rPr>
        <w:t xml:space="preserve">, </w:t>
      </w:r>
      <w:r w:rsidR="00A548E7" w:rsidRPr="000E4EAA">
        <w:rPr>
          <w:sz w:val="24"/>
          <w:szCs w:val="24"/>
          <w:lang w:val="en-US"/>
        </w:rPr>
        <w:t xml:space="preserve">introducing your </w:t>
      </w:r>
      <w:r w:rsidR="003E7113" w:rsidRPr="000E4EAA">
        <w:rPr>
          <w:sz w:val="24"/>
          <w:szCs w:val="24"/>
          <w:lang w:val="en-US"/>
        </w:rPr>
        <w:t xml:space="preserve">pupils to the world of </w:t>
      </w:r>
      <w:r w:rsidR="00EB158A" w:rsidRPr="000E4EAA">
        <w:rPr>
          <w:sz w:val="24"/>
          <w:szCs w:val="24"/>
          <w:lang w:val="en-US"/>
        </w:rPr>
        <w:t xml:space="preserve">digital </w:t>
      </w:r>
      <w:r w:rsidR="002A3A39" w:rsidRPr="000E4EAA">
        <w:rPr>
          <w:sz w:val="24"/>
          <w:szCs w:val="24"/>
          <w:lang w:val="en-US"/>
        </w:rPr>
        <w:t>innovations</w:t>
      </w:r>
      <w:r w:rsidR="00394952" w:rsidRPr="000E4EAA">
        <w:rPr>
          <w:sz w:val="24"/>
          <w:szCs w:val="24"/>
          <w:lang w:val="en-US"/>
        </w:rPr>
        <w:t>.</w:t>
      </w:r>
    </w:p>
    <w:p w14:paraId="2E6E729D" w14:textId="01501611" w:rsidR="00164921" w:rsidRDefault="00AE75D4" w:rsidP="001837E9">
      <w:pPr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 xml:space="preserve">I will be </w:t>
      </w:r>
      <w:r w:rsidR="000C742B" w:rsidRPr="000E4EAA">
        <w:rPr>
          <w:sz w:val="24"/>
          <w:szCs w:val="24"/>
          <w:lang w:val="en-US"/>
        </w:rPr>
        <w:t>around Nairobi</w:t>
      </w:r>
      <w:r w:rsidR="00F01717" w:rsidRPr="000E4EAA">
        <w:rPr>
          <w:sz w:val="24"/>
          <w:szCs w:val="24"/>
          <w:lang w:val="en-US"/>
        </w:rPr>
        <w:t xml:space="preserve"> from the next month and </w:t>
      </w:r>
      <w:r w:rsidR="00147446" w:rsidRPr="000E4EAA">
        <w:rPr>
          <w:sz w:val="24"/>
          <w:szCs w:val="24"/>
          <w:lang w:val="en-US"/>
        </w:rPr>
        <w:t xml:space="preserve">would like to avail all my time </w:t>
      </w:r>
      <w:r w:rsidR="002728A4" w:rsidRPr="000E4EAA">
        <w:rPr>
          <w:sz w:val="24"/>
          <w:szCs w:val="24"/>
          <w:lang w:val="en-US"/>
        </w:rPr>
        <w:t xml:space="preserve">to help your </w:t>
      </w:r>
      <w:r w:rsidR="00E74408">
        <w:rPr>
          <w:sz w:val="24"/>
          <w:szCs w:val="24"/>
          <w:lang w:val="en-US"/>
        </w:rPr>
        <w:t>s</w:t>
      </w:r>
      <w:r w:rsidR="002728A4" w:rsidRPr="000E4EAA">
        <w:rPr>
          <w:sz w:val="24"/>
          <w:szCs w:val="24"/>
          <w:lang w:val="en-US"/>
        </w:rPr>
        <w:t>chool meet its goals.</w:t>
      </w:r>
    </w:p>
    <w:p w14:paraId="0D6C4312" w14:textId="77777777" w:rsidR="007E4B89" w:rsidRPr="000E4EAA" w:rsidRDefault="007E4B89" w:rsidP="001837E9">
      <w:pPr>
        <w:rPr>
          <w:sz w:val="24"/>
          <w:szCs w:val="24"/>
          <w:lang w:val="en-US"/>
        </w:rPr>
      </w:pPr>
    </w:p>
    <w:p w14:paraId="6A202538" w14:textId="77777777" w:rsidR="00872083" w:rsidRDefault="00872083" w:rsidP="001837E9">
      <w:pPr>
        <w:rPr>
          <w:sz w:val="24"/>
          <w:szCs w:val="24"/>
          <w:lang w:val="en-US"/>
        </w:rPr>
      </w:pPr>
    </w:p>
    <w:p w14:paraId="29712F09" w14:textId="6D7CDC66" w:rsidR="009A28A2" w:rsidRPr="000E4EAA" w:rsidRDefault="004544C2" w:rsidP="001837E9">
      <w:pPr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Yours faithfully</w:t>
      </w:r>
    </w:p>
    <w:p w14:paraId="440953C9" w14:textId="4F9D3A50" w:rsidR="009A28A2" w:rsidRPr="000E4EAA" w:rsidRDefault="009A28A2" w:rsidP="001837E9">
      <w:pPr>
        <w:rPr>
          <w:sz w:val="24"/>
          <w:szCs w:val="24"/>
          <w:lang w:val="en-US"/>
        </w:rPr>
      </w:pPr>
      <w:r w:rsidRPr="000E4EAA">
        <w:rPr>
          <w:sz w:val="24"/>
          <w:szCs w:val="24"/>
          <w:lang w:val="en-US"/>
        </w:rPr>
        <w:t>Arnaud Boris Wingabire</w:t>
      </w:r>
    </w:p>
    <w:p w14:paraId="535EC5FA" w14:textId="77777777" w:rsidR="00394952" w:rsidRDefault="00394952" w:rsidP="001837E9">
      <w:pPr>
        <w:rPr>
          <w:lang w:val="en-US"/>
        </w:rPr>
      </w:pPr>
    </w:p>
    <w:p w14:paraId="38EDBD48" w14:textId="77777777" w:rsidR="00872083" w:rsidRDefault="00394952" w:rsidP="001837E9">
      <w:pPr>
        <w:rPr>
          <w:sz w:val="28"/>
          <w:szCs w:val="28"/>
          <w:lang w:val="en-US"/>
        </w:rPr>
      </w:pPr>
      <w:r w:rsidRPr="00D00312">
        <w:rPr>
          <w:sz w:val="28"/>
          <w:szCs w:val="28"/>
          <w:lang w:val="en-US"/>
        </w:rPr>
        <w:tab/>
      </w:r>
    </w:p>
    <w:p w14:paraId="47D472F6" w14:textId="77777777" w:rsidR="00872083" w:rsidRDefault="00872083" w:rsidP="001837E9">
      <w:pPr>
        <w:rPr>
          <w:b/>
          <w:bCs/>
          <w:sz w:val="28"/>
          <w:szCs w:val="28"/>
          <w:lang w:val="en-US"/>
        </w:rPr>
      </w:pPr>
    </w:p>
    <w:p w14:paraId="2C259ED2" w14:textId="77777777" w:rsidR="00872083" w:rsidRDefault="00872083" w:rsidP="001837E9">
      <w:pPr>
        <w:rPr>
          <w:b/>
          <w:bCs/>
          <w:sz w:val="28"/>
          <w:szCs w:val="28"/>
          <w:lang w:val="en-US"/>
        </w:rPr>
      </w:pPr>
    </w:p>
    <w:p w14:paraId="5C957D8B" w14:textId="77777777" w:rsidR="00872083" w:rsidRDefault="00872083" w:rsidP="001837E9">
      <w:pPr>
        <w:rPr>
          <w:b/>
          <w:bCs/>
          <w:sz w:val="28"/>
          <w:szCs w:val="28"/>
          <w:lang w:val="en-US"/>
        </w:rPr>
      </w:pPr>
    </w:p>
    <w:p w14:paraId="4895871F" w14:textId="77777777" w:rsidR="00872083" w:rsidRDefault="00872083" w:rsidP="001837E9">
      <w:pPr>
        <w:rPr>
          <w:b/>
          <w:bCs/>
          <w:sz w:val="28"/>
          <w:szCs w:val="28"/>
          <w:lang w:val="en-US"/>
        </w:rPr>
      </w:pPr>
    </w:p>
    <w:p w14:paraId="28F3E559" w14:textId="6DFE1C6E" w:rsidR="00E90036" w:rsidRDefault="00D64F3C" w:rsidP="001837E9">
      <w:pPr>
        <w:rPr>
          <w:b/>
          <w:bCs/>
          <w:sz w:val="28"/>
          <w:szCs w:val="28"/>
          <w:lang w:val="en-US"/>
        </w:rPr>
      </w:pPr>
      <w:r w:rsidRPr="00D00312">
        <w:rPr>
          <w:b/>
          <w:bCs/>
          <w:sz w:val="28"/>
          <w:szCs w:val="28"/>
          <w:lang w:val="en-US"/>
        </w:rPr>
        <w:t xml:space="preserve"> </w:t>
      </w:r>
      <w:r w:rsidR="00D00312" w:rsidRPr="00D00312">
        <w:rPr>
          <w:b/>
          <w:bCs/>
          <w:sz w:val="28"/>
          <w:szCs w:val="28"/>
          <w:lang w:val="en-US"/>
        </w:rPr>
        <w:t>Curriculum Vitae</w:t>
      </w:r>
    </w:p>
    <w:p w14:paraId="23E1441F" w14:textId="430BE8E3" w:rsidR="00652A48" w:rsidRDefault="00652A48" w:rsidP="001837E9">
      <w:pPr>
        <w:rPr>
          <w:b/>
          <w:bCs/>
          <w:sz w:val="28"/>
          <w:szCs w:val="28"/>
          <w:lang w:val="en-US"/>
        </w:rPr>
      </w:pPr>
    </w:p>
    <w:p w14:paraId="3AF2160C" w14:textId="0EF3B131" w:rsidR="002E3EF0" w:rsidRPr="00DB6928" w:rsidRDefault="00DB6928" w:rsidP="001837E9">
      <w:pPr>
        <w:rPr>
          <w:b/>
          <w:bCs/>
          <w:sz w:val="28"/>
          <w:szCs w:val="28"/>
          <w:lang w:val="en-US"/>
        </w:rPr>
      </w:pPr>
      <w:r w:rsidRPr="00DB6928">
        <w:rPr>
          <w:b/>
          <w:bCs/>
          <w:sz w:val="28"/>
          <w:szCs w:val="28"/>
          <w:lang w:val="en-US"/>
        </w:rPr>
        <w:t>PERSONAL INFORMATION</w:t>
      </w:r>
    </w:p>
    <w:p w14:paraId="5E234A4D" w14:textId="3E7715E7" w:rsidR="00E33C9A" w:rsidRDefault="005F75A2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Name: </w:t>
      </w:r>
      <w:r w:rsidR="002F0B85" w:rsidRPr="002F0B85">
        <w:rPr>
          <w:sz w:val="24"/>
          <w:szCs w:val="24"/>
          <w:lang w:val="en-US"/>
        </w:rPr>
        <w:t>Arnaud Boris W</w:t>
      </w:r>
      <w:r w:rsidR="005C7A69">
        <w:rPr>
          <w:sz w:val="24"/>
          <w:szCs w:val="24"/>
          <w:lang w:val="en-US"/>
        </w:rPr>
        <w:t>ingabire</w:t>
      </w:r>
    </w:p>
    <w:p w14:paraId="7990098B" w14:textId="35DE3B53" w:rsidR="00DF1430" w:rsidRDefault="00DF1430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</w:t>
      </w:r>
      <w:r w:rsidR="00401739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>O</w:t>
      </w:r>
      <w:r w:rsidR="00401739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B: </w:t>
      </w:r>
      <w:r w:rsidR="00F60118">
        <w:rPr>
          <w:sz w:val="24"/>
          <w:szCs w:val="24"/>
          <w:lang w:val="en-US"/>
        </w:rPr>
        <w:t>25</w:t>
      </w:r>
      <w:r w:rsidR="00F60118" w:rsidRPr="00F60118">
        <w:rPr>
          <w:sz w:val="24"/>
          <w:szCs w:val="24"/>
          <w:vertAlign w:val="superscript"/>
          <w:lang w:val="en-US"/>
        </w:rPr>
        <w:t>th</w:t>
      </w:r>
      <w:r w:rsidR="00F60118">
        <w:rPr>
          <w:sz w:val="24"/>
          <w:szCs w:val="24"/>
          <w:lang w:val="en-US"/>
        </w:rPr>
        <w:t xml:space="preserve"> September </w:t>
      </w:r>
      <w:r w:rsidR="00F47058">
        <w:rPr>
          <w:sz w:val="24"/>
          <w:szCs w:val="24"/>
          <w:lang w:val="en-US"/>
        </w:rPr>
        <w:t>199</w:t>
      </w:r>
      <w:r w:rsidR="001B3F75">
        <w:rPr>
          <w:sz w:val="24"/>
          <w:szCs w:val="24"/>
          <w:lang w:val="en-US"/>
        </w:rPr>
        <w:t>9</w:t>
      </w:r>
    </w:p>
    <w:p w14:paraId="5AC5984E" w14:textId="7B1B3CAC" w:rsidR="00AB5893" w:rsidRDefault="00AB5893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arital Status: </w:t>
      </w:r>
      <w:r w:rsidR="004022F7">
        <w:rPr>
          <w:sz w:val="24"/>
          <w:szCs w:val="24"/>
          <w:lang w:val="en-US"/>
        </w:rPr>
        <w:t>Single</w:t>
      </w:r>
    </w:p>
    <w:p w14:paraId="7EB0F4A1" w14:textId="67E1AC82" w:rsidR="005C7A69" w:rsidRDefault="005C7A69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ender: Male</w:t>
      </w:r>
    </w:p>
    <w:p w14:paraId="57A3E632" w14:textId="6CF37B32" w:rsidR="005C7A69" w:rsidRDefault="005C7A69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ationality: Burundian</w:t>
      </w:r>
    </w:p>
    <w:p w14:paraId="53CA2E0A" w14:textId="14CDE1B2" w:rsidR="00875635" w:rsidRDefault="00875635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D No: </w:t>
      </w:r>
      <w:r w:rsidR="00B2038B">
        <w:rPr>
          <w:sz w:val="24"/>
          <w:szCs w:val="24"/>
          <w:lang w:val="en-US"/>
        </w:rPr>
        <w:t>OP</w:t>
      </w:r>
      <w:r w:rsidR="007D683E">
        <w:rPr>
          <w:sz w:val="24"/>
          <w:szCs w:val="24"/>
          <w:lang w:val="en-US"/>
        </w:rPr>
        <w:t>0242780</w:t>
      </w:r>
    </w:p>
    <w:p w14:paraId="38848E47" w14:textId="29FCFF48" w:rsidR="0001409B" w:rsidRDefault="00E75F22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mail: </w:t>
      </w:r>
      <w:hyperlink r:id="rId5" w:history="1">
        <w:r w:rsidRPr="007070E4">
          <w:rPr>
            <w:rStyle w:val="Hyperlink"/>
            <w:sz w:val="24"/>
            <w:szCs w:val="24"/>
            <w:lang w:val="en-US"/>
          </w:rPr>
          <w:t>wingabire.arnaud@strathmore.edu</w:t>
        </w:r>
      </w:hyperlink>
    </w:p>
    <w:p w14:paraId="6E6040D3" w14:textId="06C4280D" w:rsidR="00072AD1" w:rsidRDefault="00062DD5" w:rsidP="00DA148E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ntact: </w:t>
      </w:r>
      <w:r w:rsidR="00072AD1">
        <w:rPr>
          <w:sz w:val="24"/>
          <w:szCs w:val="24"/>
          <w:lang w:val="en-US"/>
        </w:rPr>
        <w:t>0742 3880</w:t>
      </w:r>
      <w:r w:rsidR="007F76B1">
        <w:rPr>
          <w:sz w:val="24"/>
          <w:szCs w:val="24"/>
          <w:lang w:val="en-US"/>
        </w:rPr>
        <w:t xml:space="preserve">37 </w:t>
      </w:r>
    </w:p>
    <w:p w14:paraId="47B4DDAA" w14:textId="00A89914" w:rsidR="00E92203" w:rsidRDefault="00E92203" w:rsidP="00DA148E">
      <w:pPr>
        <w:spacing w:after="0"/>
        <w:rPr>
          <w:sz w:val="24"/>
          <w:szCs w:val="24"/>
          <w:lang w:val="en-US"/>
        </w:rPr>
      </w:pPr>
    </w:p>
    <w:p w14:paraId="5F055155" w14:textId="53C7543F" w:rsidR="00E92203" w:rsidRPr="00C162CF" w:rsidRDefault="00E92203" w:rsidP="00DA148E">
      <w:pPr>
        <w:spacing w:after="0"/>
        <w:rPr>
          <w:b/>
          <w:bCs/>
          <w:sz w:val="24"/>
          <w:szCs w:val="24"/>
          <w:lang w:val="en-US"/>
        </w:rPr>
      </w:pPr>
      <w:r w:rsidRPr="00C162CF">
        <w:rPr>
          <w:b/>
          <w:bCs/>
          <w:sz w:val="24"/>
          <w:szCs w:val="24"/>
          <w:lang w:val="en-US"/>
        </w:rPr>
        <w:t>E</w:t>
      </w:r>
      <w:r w:rsidR="00C162CF" w:rsidRPr="00C162CF">
        <w:rPr>
          <w:b/>
          <w:bCs/>
          <w:sz w:val="24"/>
          <w:szCs w:val="24"/>
          <w:lang w:val="en-US"/>
        </w:rPr>
        <w:t xml:space="preserve">DUCATION </w:t>
      </w:r>
    </w:p>
    <w:p w14:paraId="5C7EE636" w14:textId="20F7EA4D" w:rsidR="002D2661" w:rsidRDefault="002D2661" w:rsidP="001837E9">
      <w:pPr>
        <w:rPr>
          <w:sz w:val="24"/>
          <w:szCs w:val="24"/>
          <w:lang w:val="en-US"/>
        </w:rPr>
      </w:pPr>
    </w:p>
    <w:p w14:paraId="61E457A6" w14:textId="56C554EE" w:rsidR="00C162CF" w:rsidRDefault="000A1582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2019 </w:t>
      </w:r>
      <w:r w:rsidR="006C0D08">
        <w:rPr>
          <w:sz w:val="24"/>
          <w:szCs w:val="24"/>
          <w:lang w:val="en-US"/>
        </w:rPr>
        <w:t>to Date</w:t>
      </w:r>
      <w:r w:rsidR="004F1DDB">
        <w:rPr>
          <w:sz w:val="24"/>
          <w:szCs w:val="24"/>
          <w:lang w:val="en-US"/>
        </w:rPr>
        <w:t xml:space="preserve">: </w:t>
      </w:r>
      <w:r w:rsidR="00427E34">
        <w:rPr>
          <w:sz w:val="24"/>
          <w:szCs w:val="24"/>
          <w:lang w:val="en-US"/>
        </w:rPr>
        <w:t xml:space="preserve"> </w:t>
      </w:r>
      <w:r w:rsidR="004F1DDB">
        <w:rPr>
          <w:sz w:val="24"/>
          <w:szCs w:val="24"/>
          <w:lang w:val="en-US"/>
        </w:rPr>
        <w:t>Strathmore University</w:t>
      </w:r>
    </w:p>
    <w:p w14:paraId="525DD07E" w14:textId="77C00C41" w:rsidR="00C90B26" w:rsidRDefault="00C90B26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>Bachelor of Business Information Technology</w:t>
      </w:r>
    </w:p>
    <w:p w14:paraId="6FE01BA7" w14:textId="77777777" w:rsidR="00C463C9" w:rsidRDefault="00C463C9" w:rsidP="00855FDA">
      <w:pPr>
        <w:spacing w:after="0"/>
        <w:rPr>
          <w:sz w:val="24"/>
          <w:szCs w:val="24"/>
          <w:lang w:val="en-US"/>
        </w:rPr>
      </w:pPr>
    </w:p>
    <w:p w14:paraId="3790C6E4" w14:textId="6B581A48" w:rsidR="00156F06" w:rsidRDefault="00F8107E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01</w:t>
      </w:r>
      <w:r w:rsidR="00A508FD">
        <w:rPr>
          <w:sz w:val="24"/>
          <w:szCs w:val="24"/>
          <w:lang w:val="en-US"/>
        </w:rPr>
        <w:t>1</w:t>
      </w:r>
      <w:r>
        <w:rPr>
          <w:sz w:val="24"/>
          <w:szCs w:val="24"/>
          <w:lang w:val="en-US"/>
        </w:rPr>
        <w:t xml:space="preserve"> – 2018:</w:t>
      </w:r>
      <w:r w:rsidR="00007DFE">
        <w:rPr>
          <w:sz w:val="24"/>
          <w:szCs w:val="24"/>
          <w:lang w:val="en-US"/>
        </w:rPr>
        <w:t xml:space="preserve"> </w:t>
      </w:r>
      <w:r w:rsidR="00427E34">
        <w:rPr>
          <w:sz w:val="24"/>
          <w:szCs w:val="24"/>
          <w:lang w:val="en-US"/>
        </w:rPr>
        <w:t xml:space="preserve"> </w:t>
      </w:r>
      <w:r w:rsidR="00007DFE">
        <w:rPr>
          <w:sz w:val="24"/>
          <w:szCs w:val="24"/>
          <w:lang w:val="en-US"/>
        </w:rPr>
        <w:t xml:space="preserve">Petit </w:t>
      </w:r>
      <w:proofErr w:type="spellStart"/>
      <w:r w:rsidR="00007DFE">
        <w:rPr>
          <w:sz w:val="24"/>
          <w:szCs w:val="24"/>
          <w:lang w:val="en-US"/>
        </w:rPr>
        <w:t>S</w:t>
      </w:r>
      <w:r w:rsidR="0084252E">
        <w:rPr>
          <w:sz w:val="24"/>
          <w:szCs w:val="24"/>
          <w:lang w:val="en-US"/>
        </w:rPr>
        <w:t>e</w:t>
      </w:r>
      <w:r w:rsidR="00007DFE">
        <w:rPr>
          <w:sz w:val="24"/>
          <w:szCs w:val="24"/>
          <w:lang w:val="en-US"/>
        </w:rPr>
        <w:t>minaire</w:t>
      </w:r>
      <w:proofErr w:type="spellEnd"/>
      <w:r w:rsidR="00007DFE">
        <w:rPr>
          <w:sz w:val="24"/>
          <w:szCs w:val="24"/>
          <w:lang w:val="en-US"/>
        </w:rPr>
        <w:t xml:space="preserve"> </w:t>
      </w:r>
      <w:proofErr w:type="spellStart"/>
      <w:r w:rsidR="00007DFE">
        <w:rPr>
          <w:sz w:val="24"/>
          <w:szCs w:val="24"/>
          <w:lang w:val="en-US"/>
        </w:rPr>
        <w:t>Kanyosha</w:t>
      </w:r>
      <w:proofErr w:type="spellEnd"/>
    </w:p>
    <w:p w14:paraId="490B408A" w14:textId="0F58CBE0" w:rsidR="00595251" w:rsidRDefault="00595251" w:rsidP="00EB3301">
      <w:pPr>
        <w:spacing w:after="0"/>
        <w:ind w:left="720" w:firstLine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odules included: </w:t>
      </w:r>
      <w:r w:rsidR="00D24F1C">
        <w:rPr>
          <w:sz w:val="24"/>
          <w:szCs w:val="24"/>
          <w:lang w:val="en-US"/>
        </w:rPr>
        <w:t>English</w:t>
      </w:r>
      <w:r w:rsidR="00091CBF">
        <w:rPr>
          <w:sz w:val="24"/>
          <w:szCs w:val="24"/>
          <w:lang w:val="en-US"/>
        </w:rPr>
        <w:t xml:space="preserve"> </w:t>
      </w:r>
      <w:r w:rsidR="004E54E7">
        <w:rPr>
          <w:sz w:val="24"/>
          <w:szCs w:val="24"/>
          <w:lang w:val="en-US"/>
        </w:rPr>
        <w:t>–</w:t>
      </w:r>
      <w:r w:rsidR="00091CBF">
        <w:rPr>
          <w:sz w:val="24"/>
          <w:szCs w:val="24"/>
          <w:lang w:val="en-US"/>
        </w:rPr>
        <w:t xml:space="preserve"> </w:t>
      </w:r>
      <w:r w:rsidR="004E54E7">
        <w:rPr>
          <w:sz w:val="24"/>
          <w:szCs w:val="24"/>
          <w:lang w:val="en-US"/>
        </w:rPr>
        <w:t>B(Plain)</w:t>
      </w:r>
      <w:r w:rsidR="001071BD">
        <w:rPr>
          <w:sz w:val="24"/>
          <w:szCs w:val="24"/>
          <w:lang w:val="en-US"/>
        </w:rPr>
        <w:t xml:space="preserve">, </w:t>
      </w:r>
      <w:r w:rsidR="00543F62">
        <w:rPr>
          <w:sz w:val="24"/>
          <w:szCs w:val="24"/>
          <w:lang w:val="en-US"/>
        </w:rPr>
        <w:t>French</w:t>
      </w:r>
      <w:r w:rsidR="00525BD6">
        <w:rPr>
          <w:sz w:val="24"/>
          <w:szCs w:val="24"/>
          <w:lang w:val="en-US"/>
        </w:rPr>
        <w:t xml:space="preserve"> – A(Plain)</w:t>
      </w:r>
      <w:r w:rsidR="00543F62">
        <w:rPr>
          <w:sz w:val="24"/>
          <w:szCs w:val="24"/>
          <w:lang w:val="en-US"/>
        </w:rPr>
        <w:t xml:space="preserve">, </w:t>
      </w:r>
      <w:proofErr w:type="spellStart"/>
      <w:r w:rsidR="00555188">
        <w:rPr>
          <w:sz w:val="24"/>
          <w:szCs w:val="24"/>
          <w:lang w:val="en-US"/>
        </w:rPr>
        <w:t>Maths</w:t>
      </w:r>
      <w:proofErr w:type="spellEnd"/>
      <w:r w:rsidR="00555188">
        <w:rPr>
          <w:sz w:val="24"/>
          <w:szCs w:val="24"/>
          <w:lang w:val="en-US"/>
        </w:rPr>
        <w:t xml:space="preserve"> </w:t>
      </w:r>
      <w:r w:rsidR="0082658A">
        <w:rPr>
          <w:sz w:val="24"/>
          <w:szCs w:val="24"/>
          <w:lang w:val="en-US"/>
        </w:rPr>
        <w:t>–</w:t>
      </w:r>
      <w:r w:rsidR="00555188">
        <w:rPr>
          <w:sz w:val="24"/>
          <w:szCs w:val="24"/>
          <w:lang w:val="en-US"/>
        </w:rPr>
        <w:t xml:space="preserve"> </w:t>
      </w:r>
      <w:r w:rsidR="0082658A">
        <w:rPr>
          <w:sz w:val="24"/>
          <w:szCs w:val="24"/>
          <w:lang w:val="en-US"/>
        </w:rPr>
        <w:t>A(Plain)</w:t>
      </w:r>
    </w:p>
    <w:p w14:paraId="60B79F93" w14:textId="168F07DA" w:rsidR="00F439AE" w:rsidRDefault="00F439AE" w:rsidP="00855FDA">
      <w:pPr>
        <w:spacing w:after="0"/>
        <w:rPr>
          <w:b/>
          <w:bCs/>
          <w:sz w:val="24"/>
          <w:szCs w:val="24"/>
          <w:lang w:val="en-US"/>
        </w:rPr>
      </w:pPr>
    </w:p>
    <w:p w14:paraId="79525FA8" w14:textId="77777777" w:rsidR="004E7700" w:rsidRPr="008E6E3A" w:rsidRDefault="004E7700" w:rsidP="00855FDA">
      <w:pPr>
        <w:spacing w:after="0"/>
        <w:rPr>
          <w:b/>
          <w:bCs/>
          <w:sz w:val="24"/>
          <w:szCs w:val="24"/>
          <w:lang w:val="en-US"/>
        </w:rPr>
      </w:pPr>
    </w:p>
    <w:p w14:paraId="4879D062" w14:textId="3242FCEF" w:rsidR="00F439AE" w:rsidRPr="008E6E3A" w:rsidRDefault="00052DE4" w:rsidP="00855FDA">
      <w:pPr>
        <w:spacing w:after="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HOBBIES AND </w:t>
      </w:r>
      <w:r w:rsidR="008E6E3A" w:rsidRPr="008E6E3A">
        <w:rPr>
          <w:b/>
          <w:bCs/>
          <w:sz w:val="24"/>
          <w:szCs w:val="24"/>
          <w:lang w:val="en-US"/>
        </w:rPr>
        <w:t>INTER</w:t>
      </w:r>
      <w:r w:rsidR="00481043">
        <w:rPr>
          <w:b/>
          <w:bCs/>
          <w:sz w:val="24"/>
          <w:szCs w:val="24"/>
          <w:lang w:val="en-US"/>
        </w:rPr>
        <w:t>E</w:t>
      </w:r>
      <w:r w:rsidR="008E6E3A" w:rsidRPr="008E6E3A">
        <w:rPr>
          <w:b/>
          <w:bCs/>
          <w:sz w:val="24"/>
          <w:szCs w:val="24"/>
          <w:lang w:val="en-US"/>
        </w:rPr>
        <w:t>STS</w:t>
      </w:r>
    </w:p>
    <w:p w14:paraId="5F037F37" w14:textId="2D657D9A" w:rsidR="008E6E3A" w:rsidRDefault="008E6E3A" w:rsidP="00855FDA">
      <w:pPr>
        <w:spacing w:after="0"/>
        <w:rPr>
          <w:sz w:val="24"/>
          <w:szCs w:val="24"/>
          <w:lang w:val="en-US"/>
        </w:rPr>
      </w:pPr>
    </w:p>
    <w:p w14:paraId="314BBA01" w14:textId="77777777" w:rsidR="003D4729" w:rsidRDefault="003D4729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ading books</w:t>
      </w:r>
    </w:p>
    <w:p w14:paraId="29905969" w14:textId="452F2144" w:rsidR="008E6E3A" w:rsidRDefault="00561437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ames</w:t>
      </w:r>
      <w:r w:rsidR="003D4729">
        <w:rPr>
          <w:sz w:val="24"/>
          <w:szCs w:val="24"/>
          <w:lang w:val="en-US"/>
        </w:rPr>
        <w:t>: Soccer, Basketball and Joggin</w:t>
      </w:r>
      <w:r w:rsidR="00EB3301">
        <w:rPr>
          <w:sz w:val="24"/>
          <w:szCs w:val="24"/>
          <w:lang w:val="en-US"/>
        </w:rPr>
        <w:t>g</w:t>
      </w:r>
    </w:p>
    <w:p w14:paraId="3C1C0DB0" w14:textId="2BB40970" w:rsidR="00EE448E" w:rsidRDefault="00A058A3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inging</w:t>
      </w:r>
      <w:r w:rsidR="00373E3D">
        <w:rPr>
          <w:sz w:val="24"/>
          <w:szCs w:val="24"/>
          <w:lang w:val="en-US"/>
        </w:rPr>
        <w:t xml:space="preserve">, </w:t>
      </w:r>
      <w:r w:rsidR="00E44A76">
        <w:rPr>
          <w:sz w:val="24"/>
          <w:szCs w:val="24"/>
          <w:lang w:val="en-US"/>
        </w:rPr>
        <w:t>playing piano</w:t>
      </w:r>
    </w:p>
    <w:p w14:paraId="76B6B212" w14:textId="59DA41EA" w:rsidR="000A1A6B" w:rsidRDefault="000A1A6B" w:rsidP="00855FDA">
      <w:pPr>
        <w:spacing w:after="0"/>
        <w:rPr>
          <w:sz w:val="24"/>
          <w:szCs w:val="24"/>
          <w:lang w:val="en-US"/>
        </w:rPr>
      </w:pPr>
    </w:p>
    <w:p w14:paraId="251FA512" w14:textId="613CF9DC" w:rsidR="000A1A6B" w:rsidRPr="00DD02F8" w:rsidRDefault="000A1A6B" w:rsidP="00855FDA">
      <w:pPr>
        <w:spacing w:after="0"/>
        <w:rPr>
          <w:b/>
          <w:bCs/>
          <w:sz w:val="24"/>
          <w:szCs w:val="24"/>
          <w:lang w:val="en-US"/>
        </w:rPr>
      </w:pPr>
      <w:r w:rsidRPr="00DD02F8">
        <w:rPr>
          <w:b/>
          <w:bCs/>
          <w:sz w:val="24"/>
          <w:szCs w:val="24"/>
          <w:lang w:val="en-US"/>
        </w:rPr>
        <w:t>JOB EXPE</w:t>
      </w:r>
      <w:r w:rsidR="00DD02F8" w:rsidRPr="00DD02F8">
        <w:rPr>
          <w:b/>
          <w:bCs/>
          <w:sz w:val="24"/>
          <w:szCs w:val="24"/>
          <w:lang w:val="en-US"/>
        </w:rPr>
        <w:t>RIENCE</w:t>
      </w:r>
    </w:p>
    <w:p w14:paraId="628CAE9F" w14:textId="1F4E9B0F" w:rsidR="003D4729" w:rsidRDefault="003D4729" w:rsidP="00855FDA">
      <w:pPr>
        <w:spacing w:after="0"/>
        <w:rPr>
          <w:sz w:val="24"/>
          <w:szCs w:val="24"/>
          <w:lang w:val="en-US"/>
        </w:rPr>
      </w:pPr>
    </w:p>
    <w:p w14:paraId="5FCA93CF" w14:textId="29BD7907" w:rsidR="00443AA9" w:rsidRDefault="00B66BE9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2018</w:t>
      </w:r>
      <w:r w:rsidR="00C00795">
        <w:rPr>
          <w:sz w:val="24"/>
          <w:szCs w:val="24"/>
          <w:lang w:val="en-US"/>
        </w:rPr>
        <w:t xml:space="preserve">: </w:t>
      </w:r>
      <w:r w:rsidR="001F165A">
        <w:rPr>
          <w:sz w:val="24"/>
          <w:szCs w:val="24"/>
          <w:lang w:val="en-US"/>
        </w:rPr>
        <w:t xml:space="preserve"> </w:t>
      </w:r>
      <w:r w:rsidR="00E63C09">
        <w:rPr>
          <w:sz w:val="24"/>
          <w:szCs w:val="24"/>
          <w:lang w:val="en-US"/>
        </w:rPr>
        <w:t>Volunteer</w:t>
      </w:r>
      <w:r w:rsidR="000146FD">
        <w:rPr>
          <w:sz w:val="24"/>
          <w:szCs w:val="24"/>
          <w:lang w:val="en-US"/>
        </w:rPr>
        <w:t>ed</w:t>
      </w:r>
      <w:r w:rsidR="00275EBC">
        <w:rPr>
          <w:sz w:val="24"/>
          <w:szCs w:val="24"/>
          <w:lang w:val="en-US"/>
        </w:rPr>
        <w:t>;</w:t>
      </w:r>
      <w:r w:rsidR="00E63C09">
        <w:rPr>
          <w:sz w:val="24"/>
          <w:szCs w:val="24"/>
          <w:lang w:val="en-US"/>
        </w:rPr>
        <w:t xml:space="preserve"> </w:t>
      </w:r>
      <w:r w:rsidR="00D24F1C">
        <w:rPr>
          <w:sz w:val="24"/>
          <w:szCs w:val="24"/>
          <w:lang w:val="en-US"/>
        </w:rPr>
        <w:t xml:space="preserve">at </w:t>
      </w:r>
      <w:proofErr w:type="spellStart"/>
      <w:r w:rsidR="00412E66">
        <w:rPr>
          <w:sz w:val="24"/>
          <w:szCs w:val="24"/>
          <w:lang w:val="en-US"/>
        </w:rPr>
        <w:t>Paroisse</w:t>
      </w:r>
      <w:proofErr w:type="spellEnd"/>
      <w:r w:rsidR="00412E66">
        <w:rPr>
          <w:sz w:val="24"/>
          <w:szCs w:val="24"/>
          <w:lang w:val="en-US"/>
        </w:rPr>
        <w:t xml:space="preserve"> </w:t>
      </w:r>
      <w:r w:rsidR="00247B47">
        <w:rPr>
          <w:sz w:val="24"/>
          <w:szCs w:val="24"/>
          <w:lang w:val="en-US"/>
        </w:rPr>
        <w:t>Sai</w:t>
      </w:r>
      <w:r w:rsidR="007341AA">
        <w:rPr>
          <w:sz w:val="24"/>
          <w:szCs w:val="24"/>
          <w:lang w:val="en-US"/>
        </w:rPr>
        <w:t xml:space="preserve">nte Therese </w:t>
      </w:r>
      <w:r w:rsidR="00C17379">
        <w:rPr>
          <w:sz w:val="24"/>
          <w:szCs w:val="24"/>
          <w:lang w:val="en-US"/>
        </w:rPr>
        <w:t xml:space="preserve">De </w:t>
      </w:r>
      <w:proofErr w:type="spellStart"/>
      <w:r w:rsidR="00C17379">
        <w:rPr>
          <w:sz w:val="24"/>
          <w:szCs w:val="24"/>
          <w:lang w:val="en-US"/>
        </w:rPr>
        <w:t>l’Enfa</w:t>
      </w:r>
      <w:r w:rsidR="00100180">
        <w:rPr>
          <w:sz w:val="24"/>
          <w:szCs w:val="24"/>
          <w:lang w:val="en-US"/>
        </w:rPr>
        <w:t>nt</w:t>
      </w:r>
      <w:proofErr w:type="spellEnd"/>
      <w:r w:rsidR="00100180">
        <w:rPr>
          <w:sz w:val="24"/>
          <w:szCs w:val="24"/>
          <w:lang w:val="en-US"/>
        </w:rPr>
        <w:t xml:space="preserve"> </w:t>
      </w:r>
      <w:r w:rsidR="003013E2">
        <w:rPr>
          <w:sz w:val="24"/>
          <w:szCs w:val="24"/>
          <w:lang w:val="en-US"/>
        </w:rPr>
        <w:t>Jesus</w:t>
      </w:r>
    </w:p>
    <w:p w14:paraId="5B5D4787" w14:textId="248DDACA" w:rsidR="009679DD" w:rsidRDefault="009679DD" w:rsidP="00855FDA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</w:p>
    <w:p w14:paraId="58F9243E" w14:textId="68F04CE4" w:rsidR="009F0836" w:rsidRDefault="009F0836" w:rsidP="00855FDA">
      <w:pPr>
        <w:spacing w:after="0"/>
        <w:rPr>
          <w:sz w:val="24"/>
          <w:szCs w:val="24"/>
          <w:lang w:val="en-US"/>
        </w:rPr>
      </w:pPr>
    </w:p>
    <w:p w14:paraId="1709FB32" w14:textId="5480249D" w:rsidR="000A7470" w:rsidRPr="00F32AB9" w:rsidRDefault="0099542D" w:rsidP="001837E9">
      <w:pPr>
        <w:rPr>
          <w:b/>
          <w:bCs/>
          <w:sz w:val="24"/>
          <w:szCs w:val="24"/>
          <w:lang w:val="en-US"/>
        </w:rPr>
      </w:pPr>
      <w:r w:rsidRPr="0099542D">
        <w:rPr>
          <w:b/>
          <w:bCs/>
          <w:sz w:val="24"/>
          <w:szCs w:val="24"/>
          <w:lang w:val="en-US"/>
        </w:rPr>
        <w:t>REFEREES</w:t>
      </w:r>
    </w:p>
    <w:p w14:paraId="6BD8E698" w14:textId="0C716B26" w:rsidR="0099542D" w:rsidRDefault="007B175E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Kelvin </w:t>
      </w:r>
      <w:proofErr w:type="spellStart"/>
      <w:r>
        <w:rPr>
          <w:sz w:val="24"/>
          <w:szCs w:val="24"/>
          <w:lang w:val="en-US"/>
        </w:rPr>
        <w:t>Kibunja</w:t>
      </w:r>
      <w:proofErr w:type="spellEnd"/>
    </w:p>
    <w:p w14:paraId="762835E4" w14:textId="4B8949C8" w:rsidR="00AA6FA3" w:rsidRDefault="00AA6FA3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rathmore University</w:t>
      </w:r>
    </w:p>
    <w:p w14:paraId="6CE05FF6" w14:textId="742B994D" w:rsidR="00AA6FA3" w:rsidRDefault="00536FE5" w:rsidP="00AA6FA3">
      <w:pPr>
        <w:spacing w:after="0"/>
        <w:rPr>
          <w:sz w:val="24"/>
          <w:szCs w:val="24"/>
          <w:lang w:val="en-US"/>
        </w:rPr>
      </w:pPr>
      <w:hyperlink r:id="rId6" w:history="1">
        <w:r w:rsidR="00483957" w:rsidRPr="007070E4">
          <w:rPr>
            <w:rStyle w:val="Hyperlink"/>
            <w:sz w:val="24"/>
            <w:szCs w:val="24"/>
            <w:lang w:val="en-US"/>
          </w:rPr>
          <w:t>kkibunja@strathmore.edu</w:t>
        </w:r>
      </w:hyperlink>
    </w:p>
    <w:p w14:paraId="47A522D9" w14:textId="74AA812A" w:rsidR="001A662F" w:rsidRDefault="00B33190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07</w:t>
      </w:r>
      <w:r w:rsidR="00837A9D">
        <w:rPr>
          <w:sz w:val="24"/>
          <w:szCs w:val="24"/>
          <w:lang w:val="en-US"/>
        </w:rPr>
        <w:t xml:space="preserve">38 </w:t>
      </w:r>
      <w:r w:rsidR="00C50548">
        <w:rPr>
          <w:sz w:val="24"/>
          <w:szCs w:val="24"/>
          <w:lang w:val="en-US"/>
        </w:rPr>
        <w:t>113476</w:t>
      </w:r>
    </w:p>
    <w:p w14:paraId="7A73CC7B" w14:textId="77777777" w:rsidR="00C13515" w:rsidRDefault="00C13515" w:rsidP="00AA6FA3">
      <w:pPr>
        <w:spacing w:after="0"/>
        <w:rPr>
          <w:sz w:val="24"/>
          <w:szCs w:val="24"/>
          <w:lang w:val="en-US"/>
        </w:rPr>
      </w:pPr>
    </w:p>
    <w:p w14:paraId="38952059" w14:textId="1B1C07A1" w:rsidR="008265C0" w:rsidRDefault="0032580D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Beatrice </w:t>
      </w:r>
      <w:r w:rsidR="00A77CFB">
        <w:rPr>
          <w:sz w:val="24"/>
          <w:szCs w:val="24"/>
          <w:lang w:val="en-US"/>
        </w:rPr>
        <w:t>IRUTINGAB</w:t>
      </w:r>
      <w:r w:rsidR="001B709B">
        <w:rPr>
          <w:sz w:val="24"/>
          <w:szCs w:val="24"/>
          <w:lang w:val="en-US"/>
        </w:rPr>
        <w:t>O</w:t>
      </w:r>
    </w:p>
    <w:p w14:paraId="1D5D614A" w14:textId="177BED72" w:rsidR="001B709B" w:rsidRDefault="001B709B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etit </w:t>
      </w:r>
      <w:proofErr w:type="spellStart"/>
      <w:r>
        <w:rPr>
          <w:sz w:val="24"/>
          <w:szCs w:val="24"/>
          <w:lang w:val="en-US"/>
        </w:rPr>
        <w:t>Seminair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anyosha</w:t>
      </w:r>
      <w:proofErr w:type="spellEnd"/>
    </w:p>
    <w:p w14:paraId="0850F081" w14:textId="461D43D7" w:rsidR="001B709B" w:rsidRDefault="00536FE5" w:rsidP="00AA6FA3">
      <w:pPr>
        <w:spacing w:after="0"/>
        <w:rPr>
          <w:sz w:val="24"/>
          <w:szCs w:val="24"/>
          <w:lang w:val="en-US"/>
        </w:rPr>
      </w:pPr>
      <w:hyperlink r:id="rId7" w:history="1">
        <w:r w:rsidR="000C0361" w:rsidRPr="007070E4">
          <w:rPr>
            <w:rStyle w:val="Hyperlink"/>
            <w:sz w:val="24"/>
            <w:szCs w:val="24"/>
            <w:lang w:val="en-US"/>
          </w:rPr>
          <w:t>Ibeatrice@gmail.com</w:t>
        </w:r>
      </w:hyperlink>
    </w:p>
    <w:p w14:paraId="6BC06592" w14:textId="58E35091" w:rsidR="00F32AB9" w:rsidRDefault="000A7470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+</w:t>
      </w:r>
      <w:r w:rsidR="006C5196">
        <w:rPr>
          <w:sz w:val="24"/>
          <w:szCs w:val="24"/>
          <w:lang w:val="en-US"/>
        </w:rPr>
        <w:t xml:space="preserve">257 </w:t>
      </w:r>
      <w:r w:rsidR="00D01110">
        <w:rPr>
          <w:sz w:val="24"/>
          <w:szCs w:val="24"/>
          <w:lang w:val="en-US"/>
        </w:rPr>
        <w:t xml:space="preserve">69 34 90 </w:t>
      </w:r>
      <w:r w:rsidR="001E31BE">
        <w:rPr>
          <w:sz w:val="24"/>
          <w:szCs w:val="24"/>
          <w:lang w:val="en-US"/>
        </w:rPr>
        <w:t>78</w:t>
      </w:r>
    </w:p>
    <w:p w14:paraId="316BC67B" w14:textId="0EAA18A1" w:rsidR="00B962F9" w:rsidRDefault="00B962F9" w:rsidP="00AA6FA3">
      <w:pPr>
        <w:spacing w:after="0"/>
        <w:rPr>
          <w:sz w:val="24"/>
          <w:szCs w:val="24"/>
          <w:lang w:val="en-US"/>
        </w:rPr>
      </w:pPr>
    </w:p>
    <w:p w14:paraId="2E7F97F4" w14:textId="6D469A07" w:rsidR="00B962F9" w:rsidRDefault="004A2EAF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Kevin </w:t>
      </w:r>
      <w:proofErr w:type="spellStart"/>
      <w:r>
        <w:rPr>
          <w:sz w:val="24"/>
          <w:szCs w:val="24"/>
          <w:lang w:val="en-US"/>
        </w:rPr>
        <w:t>Muchemi</w:t>
      </w:r>
      <w:proofErr w:type="spellEnd"/>
    </w:p>
    <w:p w14:paraId="488FDFE0" w14:textId="592F2653" w:rsidR="004A2EAF" w:rsidRDefault="004A2EAF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rath</w:t>
      </w:r>
      <w:r w:rsidR="007312C9">
        <w:rPr>
          <w:sz w:val="24"/>
          <w:szCs w:val="24"/>
          <w:lang w:val="en-US"/>
        </w:rPr>
        <w:t>more University</w:t>
      </w:r>
    </w:p>
    <w:p w14:paraId="00DE306C" w14:textId="35BC9E70" w:rsidR="007312C9" w:rsidRDefault="00536FE5" w:rsidP="00AA6FA3">
      <w:pPr>
        <w:spacing w:after="0"/>
        <w:rPr>
          <w:sz w:val="24"/>
          <w:szCs w:val="24"/>
          <w:lang w:val="en-US"/>
        </w:rPr>
      </w:pPr>
      <w:hyperlink r:id="rId8" w:history="1">
        <w:r w:rsidR="00C97296" w:rsidRPr="006E3C9C">
          <w:rPr>
            <w:rStyle w:val="Hyperlink"/>
            <w:sz w:val="24"/>
            <w:szCs w:val="24"/>
            <w:lang w:val="en-US"/>
          </w:rPr>
          <w:t>kmuchemi@strathmore.edu</w:t>
        </w:r>
      </w:hyperlink>
    </w:p>
    <w:p w14:paraId="6C2A9075" w14:textId="45259A1B" w:rsidR="00C97296" w:rsidRDefault="00C97296" w:rsidP="00AA6FA3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07</w:t>
      </w:r>
      <w:r w:rsidR="003723CA">
        <w:rPr>
          <w:sz w:val="24"/>
          <w:szCs w:val="24"/>
          <w:lang w:val="en-US"/>
        </w:rPr>
        <w:t>43 7845</w:t>
      </w:r>
      <w:r w:rsidR="000A7470">
        <w:rPr>
          <w:sz w:val="24"/>
          <w:szCs w:val="24"/>
          <w:lang w:val="en-US"/>
        </w:rPr>
        <w:t>12</w:t>
      </w:r>
    </w:p>
    <w:p w14:paraId="0914208C" w14:textId="77777777" w:rsidR="00C50548" w:rsidRDefault="00C50548" w:rsidP="00AA6FA3">
      <w:pPr>
        <w:spacing w:after="0"/>
        <w:rPr>
          <w:sz w:val="24"/>
          <w:szCs w:val="24"/>
          <w:lang w:val="en-US"/>
        </w:rPr>
      </w:pPr>
    </w:p>
    <w:p w14:paraId="3D8B84D9" w14:textId="42A413A3" w:rsidR="001A662F" w:rsidRDefault="001A662F" w:rsidP="00AA6FA3">
      <w:pPr>
        <w:spacing w:after="0"/>
        <w:rPr>
          <w:sz w:val="24"/>
          <w:szCs w:val="24"/>
          <w:lang w:val="en-US"/>
        </w:rPr>
      </w:pPr>
    </w:p>
    <w:p w14:paraId="78863609" w14:textId="77777777" w:rsidR="00EE03AF" w:rsidRDefault="00EE03AF" w:rsidP="00AA6FA3">
      <w:pPr>
        <w:spacing w:after="0"/>
        <w:rPr>
          <w:sz w:val="24"/>
          <w:szCs w:val="24"/>
          <w:lang w:val="en-US"/>
        </w:rPr>
      </w:pPr>
    </w:p>
    <w:p w14:paraId="58B6064D" w14:textId="77777777" w:rsidR="00483957" w:rsidRDefault="00483957" w:rsidP="00AA6FA3">
      <w:pPr>
        <w:spacing w:after="0"/>
        <w:rPr>
          <w:sz w:val="24"/>
          <w:szCs w:val="24"/>
          <w:lang w:val="en-US"/>
        </w:rPr>
      </w:pPr>
    </w:p>
    <w:p w14:paraId="678F6F9E" w14:textId="77777777" w:rsidR="0099542D" w:rsidRPr="002F0B85" w:rsidRDefault="0099542D" w:rsidP="001837E9">
      <w:pPr>
        <w:rPr>
          <w:sz w:val="24"/>
          <w:szCs w:val="24"/>
          <w:lang w:val="en-US"/>
        </w:rPr>
      </w:pPr>
    </w:p>
    <w:p w14:paraId="3CB3FFB4" w14:textId="77777777" w:rsidR="002F0B85" w:rsidRDefault="002F0B85" w:rsidP="00855FDA">
      <w:pPr>
        <w:spacing w:after="0"/>
        <w:rPr>
          <w:b/>
          <w:bCs/>
          <w:sz w:val="28"/>
          <w:szCs w:val="28"/>
          <w:lang w:val="en-US"/>
        </w:rPr>
      </w:pPr>
    </w:p>
    <w:p w14:paraId="479F58BE" w14:textId="471C567A" w:rsidR="00D00312" w:rsidRDefault="00D00312" w:rsidP="001837E9">
      <w:pPr>
        <w:rPr>
          <w:b/>
          <w:bCs/>
          <w:sz w:val="28"/>
          <w:szCs w:val="28"/>
          <w:lang w:val="en-US"/>
        </w:rPr>
      </w:pPr>
    </w:p>
    <w:p w14:paraId="252E5DEA" w14:textId="77777777" w:rsidR="00D00312" w:rsidRPr="00D00312" w:rsidRDefault="00D00312" w:rsidP="001837E9">
      <w:pPr>
        <w:rPr>
          <w:b/>
          <w:bCs/>
          <w:sz w:val="28"/>
          <w:szCs w:val="28"/>
          <w:lang w:val="en-US"/>
        </w:rPr>
      </w:pPr>
    </w:p>
    <w:p w14:paraId="75C8AC27" w14:textId="77777777" w:rsidR="000509C1" w:rsidRDefault="000509C1" w:rsidP="000509C1">
      <w:pPr>
        <w:ind w:left="5760"/>
        <w:rPr>
          <w:lang w:val="en-US"/>
        </w:rPr>
      </w:pPr>
    </w:p>
    <w:p w14:paraId="2B2DDAA1" w14:textId="77777777" w:rsidR="00CD747E" w:rsidRPr="00CD747E" w:rsidRDefault="00CD747E" w:rsidP="00D011D4">
      <w:pPr>
        <w:ind w:left="5040" w:firstLine="720"/>
        <w:rPr>
          <w:lang w:val="en-US"/>
        </w:rPr>
      </w:pPr>
    </w:p>
    <w:p w14:paraId="4A2B5A52" w14:textId="77777777" w:rsidR="00D011D4" w:rsidRDefault="00D011D4" w:rsidP="00D011D4">
      <w:pPr>
        <w:ind w:left="5040" w:firstLine="720"/>
        <w:rPr>
          <w:sz w:val="28"/>
          <w:szCs w:val="28"/>
          <w:lang w:val="en-US"/>
        </w:rPr>
      </w:pPr>
    </w:p>
    <w:p w14:paraId="7AAF0029" w14:textId="77777777" w:rsidR="00777A41" w:rsidRPr="00C93AB4" w:rsidRDefault="00777A41" w:rsidP="001826AF">
      <w:pPr>
        <w:jc w:val="right"/>
        <w:rPr>
          <w:sz w:val="28"/>
          <w:szCs w:val="28"/>
          <w:lang w:val="en-US"/>
        </w:rPr>
      </w:pPr>
    </w:p>
    <w:sectPr w:rsidR="00777A41" w:rsidRPr="00C93A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sbQwNTU0MzE1MjVX0lEKTi0uzszPAykwrAUA36ROVywAAAA="/>
  </w:docVars>
  <w:rsids>
    <w:rsidRoot w:val="00187069"/>
    <w:rsid w:val="00007DFE"/>
    <w:rsid w:val="0001409B"/>
    <w:rsid w:val="000146FD"/>
    <w:rsid w:val="00040AF7"/>
    <w:rsid w:val="00040CDF"/>
    <w:rsid w:val="000509C1"/>
    <w:rsid w:val="00052DE4"/>
    <w:rsid w:val="000569D8"/>
    <w:rsid w:val="00061D0C"/>
    <w:rsid w:val="00062DD5"/>
    <w:rsid w:val="00072AD1"/>
    <w:rsid w:val="00090D59"/>
    <w:rsid w:val="00091743"/>
    <w:rsid w:val="00091CBF"/>
    <w:rsid w:val="000A1582"/>
    <w:rsid w:val="000A1A6B"/>
    <w:rsid w:val="000A39AA"/>
    <w:rsid w:val="000A44A1"/>
    <w:rsid w:val="000A5181"/>
    <w:rsid w:val="000A5247"/>
    <w:rsid w:val="000A7470"/>
    <w:rsid w:val="000B35AD"/>
    <w:rsid w:val="000B5229"/>
    <w:rsid w:val="000C0361"/>
    <w:rsid w:val="000C742B"/>
    <w:rsid w:val="000D41D1"/>
    <w:rsid w:val="000E4EAA"/>
    <w:rsid w:val="000E76F9"/>
    <w:rsid w:val="000F4489"/>
    <w:rsid w:val="00100180"/>
    <w:rsid w:val="00100B9F"/>
    <w:rsid w:val="0010106A"/>
    <w:rsid w:val="00105B78"/>
    <w:rsid w:val="001071BD"/>
    <w:rsid w:val="00125BC2"/>
    <w:rsid w:val="001268EA"/>
    <w:rsid w:val="00140672"/>
    <w:rsid w:val="001417F1"/>
    <w:rsid w:val="00142974"/>
    <w:rsid w:val="00147446"/>
    <w:rsid w:val="00153E07"/>
    <w:rsid w:val="00156F06"/>
    <w:rsid w:val="00160D0D"/>
    <w:rsid w:val="00164921"/>
    <w:rsid w:val="00165BA0"/>
    <w:rsid w:val="00173E60"/>
    <w:rsid w:val="001826AF"/>
    <w:rsid w:val="001837E9"/>
    <w:rsid w:val="00187069"/>
    <w:rsid w:val="00192C3F"/>
    <w:rsid w:val="00193FE2"/>
    <w:rsid w:val="001A662F"/>
    <w:rsid w:val="001B3F75"/>
    <w:rsid w:val="001B709B"/>
    <w:rsid w:val="001C4C82"/>
    <w:rsid w:val="001E2EB2"/>
    <w:rsid w:val="001E31BE"/>
    <w:rsid w:val="001F165A"/>
    <w:rsid w:val="00202A34"/>
    <w:rsid w:val="002035E8"/>
    <w:rsid w:val="00213A67"/>
    <w:rsid w:val="002201E4"/>
    <w:rsid w:val="0022322E"/>
    <w:rsid w:val="00230528"/>
    <w:rsid w:val="00247B47"/>
    <w:rsid w:val="00256B5D"/>
    <w:rsid w:val="00257767"/>
    <w:rsid w:val="0026325C"/>
    <w:rsid w:val="00264276"/>
    <w:rsid w:val="002652E5"/>
    <w:rsid w:val="00272339"/>
    <w:rsid w:val="002728A4"/>
    <w:rsid w:val="00272DC0"/>
    <w:rsid w:val="00275EBC"/>
    <w:rsid w:val="00284693"/>
    <w:rsid w:val="002A3A39"/>
    <w:rsid w:val="002A545C"/>
    <w:rsid w:val="002A7DC5"/>
    <w:rsid w:val="002B22E4"/>
    <w:rsid w:val="002D2661"/>
    <w:rsid w:val="002E211A"/>
    <w:rsid w:val="002E3EF0"/>
    <w:rsid w:val="002F0B85"/>
    <w:rsid w:val="003013E2"/>
    <w:rsid w:val="0032580D"/>
    <w:rsid w:val="0033502E"/>
    <w:rsid w:val="00342EB8"/>
    <w:rsid w:val="00343EB0"/>
    <w:rsid w:val="00345B94"/>
    <w:rsid w:val="003538D9"/>
    <w:rsid w:val="003723CA"/>
    <w:rsid w:val="00373E3D"/>
    <w:rsid w:val="00384F70"/>
    <w:rsid w:val="00394952"/>
    <w:rsid w:val="003B1696"/>
    <w:rsid w:val="003B7325"/>
    <w:rsid w:val="003C4C92"/>
    <w:rsid w:val="003D1C17"/>
    <w:rsid w:val="003D4729"/>
    <w:rsid w:val="003E37E0"/>
    <w:rsid w:val="003E50A1"/>
    <w:rsid w:val="003E7113"/>
    <w:rsid w:val="003F3882"/>
    <w:rsid w:val="003F6A87"/>
    <w:rsid w:val="00401739"/>
    <w:rsid w:val="004022F7"/>
    <w:rsid w:val="00412E66"/>
    <w:rsid w:val="004272B4"/>
    <w:rsid w:val="00427E34"/>
    <w:rsid w:val="00443055"/>
    <w:rsid w:val="00443AA9"/>
    <w:rsid w:val="00452E02"/>
    <w:rsid w:val="004544C2"/>
    <w:rsid w:val="004671A0"/>
    <w:rsid w:val="00471C3C"/>
    <w:rsid w:val="00480201"/>
    <w:rsid w:val="00480478"/>
    <w:rsid w:val="00481043"/>
    <w:rsid w:val="00483957"/>
    <w:rsid w:val="004A2EAF"/>
    <w:rsid w:val="004A5130"/>
    <w:rsid w:val="004A58F7"/>
    <w:rsid w:val="004E1455"/>
    <w:rsid w:val="004E54E7"/>
    <w:rsid w:val="004E7700"/>
    <w:rsid w:val="004F1DDB"/>
    <w:rsid w:val="00501B00"/>
    <w:rsid w:val="005051E7"/>
    <w:rsid w:val="005138A2"/>
    <w:rsid w:val="005153A4"/>
    <w:rsid w:val="00525BD6"/>
    <w:rsid w:val="005333B8"/>
    <w:rsid w:val="00536FE5"/>
    <w:rsid w:val="00543F62"/>
    <w:rsid w:val="00545A15"/>
    <w:rsid w:val="00555188"/>
    <w:rsid w:val="00561437"/>
    <w:rsid w:val="00573791"/>
    <w:rsid w:val="005745F0"/>
    <w:rsid w:val="0057542D"/>
    <w:rsid w:val="00595251"/>
    <w:rsid w:val="005A1983"/>
    <w:rsid w:val="005B1610"/>
    <w:rsid w:val="005B4C77"/>
    <w:rsid w:val="005C3929"/>
    <w:rsid w:val="005C7A69"/>
    <w:rsid w:val="005E79B6"/>
    <w:rsid w:val="005F55E7"/>
    <w:rsid w:val="005F75A2"/>
    <w:rsid w:val="006135D5"/>
    <w:rsid w:val="0062065C"/>
    <w:rsid w:val="00621D94"/>
    <w:rsid w:val="006308D9"/>
    <w:rsid w:val="00630BF8"/>
    <w:rsid w:val="006347E2"/>
    <w:rsid w:val="00642CBE"/>
    <w:rsid w:val="00651226"/>
    <w:rsid w:val="00652A48"/>
    <w:rsid w:val="006656E7"/>
    <w:rsid w:val="00682A00"/>
    <w:rsid w:val="006A7728"/>
    <w:rsid w:val="006C0D08"/>
    <w:rsid w:val="006C5196"/>
    <w:rsid w:val="006E71BC"/>
    <w:rsid w:val="00700A0C"/>
    <w:rsid w:val="00705385"/>
    <w:rsid w:val="007312C9"/>
    <w:rsid w:val="007341AA"/>
    <w:rsid w:val="00741B49"/>
    <w:rsid w:val="00761581"/>
    <w:rsid w:val="0076291E"/>
    <w:rsid w:val="00765BC2"/>
    <w:rsid w:val="007709BB"/>
    <w:rsid w:val="00777A41"/>
    <w:rsid w:val="007B175E"/>
    <w:rsid w:val="007D683E"/>
    <w:rsid w:val="007E4096"/>
    <w:rsid w:val="007E4B89"/>
    <w:rsid w:val="007F42FF"/>
    <w:rsid w:val="007F76B1"/>
    <w:rsid w:val="00804043"/>
    <w:rsid w:val="008154D3"/>
    <w:rsid w:val="0082658A"/>
    <w:rsid w:val="008265C0"/>
    <w:rsid w:val="00837A9D"/>
    <w:rsid w:val="0084252E"/>
    <w:rsid w:val="00855FDA"/>
    <w:rsid w:val="00871B36"/>
    <w:rsid w:val="00872083"/>
    <w:rsid w:val="00875635"/>
    <w:rsid w:val="00876217"/>
    <w:rsid w:val="00880BFA"/>
    <w:rsid w:val="00882BE6"/>
    <w:rsid w:val="008A0174"/>
    <w:rsid w:val="008B1A96"/>
    <w:rsid w:val="008B296B"/>
    <w:rsid w:val="008D1FFA"/>
    <w:rsid w:val="008E3404"/>
    <w:rsid w:val="008E6E3A"/>
    <w:rsid w:val="008F7CC2"/>
    <w:rsid w:val="009107D7"/>
    <w:rsid w:val="009119FF"/>
    <w:rsid w:val="009161F7"/>
    <w:rsid w:val="00933CAC"/>
    <w:rsid w:val="00956661"/>
    <w:rsid w:val="0096123A"/>
    <w:rsid w:val="009679DD"/>
    <w:rsid w:val="0097307C"/>
    <w:rsid w:val="00982D9E"/>
    <w:rsid w:val="009831AF"/>
    <w:rsid w:val="00991659"/>
    <w:rsid w:val="0099542D"/>
    <w:rsid w:val="009A28A2"/>
    <w:rsid w:val="009A6259"/>
    <w:rsid w:val="009C0241"/>
    <w:rsid w:val="009D4132"/>
    <w:rsid w:val="009D600D"/>
    <w:rsid w:val="009E412B"/>
    <w:rsid w:val="009F0836"/>
    <w:rsid w:val="00A058A3"/>
    <w:rsid w:val="00A20A84"/>
    <w:rsid w:val="00A242D5"/>
    <w:rsid w:val="00A45B34"/>
    <w:rsid w:val="00A508FD"/>
    <w:rsid w:val="00A511F0"/>
    <w:rsid w:val="00A548E7"/>
    <w:rsid w:val="00A62D01"/>
    <w:rsid w:val="00A6714F"/>
    <w:rsid w:val="00A77CFB"/>
    <w:rsid w:val="00A97F0F"/>
    <w:rsid w:val="00AA6FA3"/>
    <w:rsid w:val="00AB5893"/>
    <w:rsid w:val="00AE38BC"/>
    <w:rsid w:val="00AE75D4"/>
    <w:rsid w:val="00B1479E"/>
    <w:rsid w:val="00B15220"/>
    <w:rsid w:val="00B2038B"/>
    <w:rsid w:val="00B24DDC"/>
    <w:rsid w:val="00B33190"/>
    <w:rsid w:val="00B66BE9"/>
    <w:rsid w:val="00B66ED7"/>
    <w:rsid w:val="00B93841"/>
    <w:rsid w:val="00B95C4E"/>
    <w:rsid w:val="00B962F9"/>
    <w:rsid w:val="00BA3A33"/>
    <w:rsid w:val="00BB300C"/>
    <w:rsid w:val="00BB5477"/>
    <w:rsid w:val="00BB6192"/>
    <w:rsid w:val="00BC27C5"/>
    <w:rsid w:val="00BD14B9"/>
    <w:rsid w:val="00BE5000"/>
    <w:rsid w:val="00C00795"/>
    <w:rsid w:val="00C04026"/>
    <w:rsid w:val="00C042AD"/>
    <w:rsid w:val="00C04B47"/>
    <w:rsid w:val="00C11BC6"/>
    <w:rsid w:val="00C13515"/>
    <w:rsid w:val="00C162CF"/>
    <w:rsid w:val="00C17379"/>
    <w:rsid w:val="00C274CC"/>
    <w:rsid w:val="00C3459D"/>
    <w:rsid w:val="00C403CF"/>
    <w:rsid w:val="00C463C9"/>
    <w:rsid w:val="00C50548"/>
    <w:rsid w:val="00C5285E"/>
    <w:rsid w:val="00C52A05"/>
    <w:rsid w:val="00C7277B"/>
    <w:rsid w:val="00C86290"/>
    <w:rsid w:val="00C90B26"/>
    <w:rsid w:val="00C93AB4"/>
    <w:rsid w:val="00C9414C"/>
    <w:rsid w:val="00C97296"/>
    <w:rsid w:val="00CA0C52"/>
    <w:rsid w:val="00CB4BF3"/>
    <w:rsid w:val="00CC4F35"/>
    <w:rsid w:val="00CD747E"/>
    <w:rsid w:val="00CF3832"/>
    <w:rsid w:val="00D00312"/>
    <w:rsid w:val="00D01110"/>
    <w:rsid w:val="00D011D4"/>
    <w:rsid w:val="00D03465"/>
    <w:rsid w:val="00D05E49"/>
    <w:rsid w:val="00D12998"/>
    <w:rsid w:val="00D24F1C"/>
    <w:rsid w:val="00D3485F"/>
    <w:rsid w:val="00D41BBB"/>
    <w:rsid w:val="00D44448"/>
    <w:rsid w:val="00D64F3C"/>
    <w:rsid w:val="00D86499"/>
    <w:rsid w:val="00DA148E"/>
    <w:rsid w:val="00DA3272"/>
    <w:rsid w:val="00DB0DBD"/>
    <w:rsid w:val="00DB67C4"/>
    <w:rsid w:val="00DB6928"/>
    <w:rsid w:val="00DD02F8"/>
    <w:rsid w:val="00DE087B"/>
    <w:rsid w:val="00DF1430"/>
    <w:rsid w:val="00E0376B"/>
    <w:rsid w:val="00E33C9A"/>
    <w:rsid w:val="00E427B8"/>
    <w:rsid w:val="00E44A76"/>
    <w:rsid w:val="00E460AC"/>
    <w:rsid w:val="00E6156A"/>
    <w:rsid w:val="00E63688"/>
    <w:rsid w:val="00E63C09"/>
    <w:rsid w:val="00E65659"/>
    <w:rsid w:val="00E70A37"/>
    <w:rsid w:val="00E742F2"/>
    <w:rsid w:val="00E74408"/>
    <w:rsid w:val="00E75ED1"/>
    <w:rsid w:val="00E75F22"/>
    <w:rsid w:val="00E90036"/>
    <w:rsid w:val="00E92203"/>
    <w:rsid w:val="00E941A7"/>
    <w:rsid w:val="00E95274"/>
    <w:rsid w:val="00E97A0B"/>
    <w:rsid w:val="00EA0BCE"/>
    <w:rsid w:val="00EB158A"/>
    <w:rsid w:val="00EB3301"/>
    <w:rsid w:val="00ED2DCE"/>
    <w:rsid w:val="00EE03AF"/>
    <w:rsid w:val="00EE448E"/>
    <w:rsid w:val="00F01717"/>
    <w:rsid w:val="00F05BD3"/>
    <w:rsid w:val="00F109AC"/>
    <w:rsid w:val="00F160D6"/>
    <w:rsid w:val="00F2273D"/>
    <w:rsid w:val="00F32AB9"/>
    <w:rsid w:val="00F35000"/>
    <w:rsid w:val="00F43755"/>
    <w:rsid w:val="00F439AE"/>
    <w:rsid w:val="00F47058"/>
    <w:rsid w:val="00F5122E"/>
    <w:rsid w:val="00F60118"/>
    <w:rsid w:val="00F704DB"/>
    <w:rsid w:val="00F710CD"/>
    <w:rsid w:val="00F8107E"/>
    <w:rsid w:val="00F873FD"/>
    <w:rsid w:val="00FB0DE3"/>
    <w:rsid w:val="00FD4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9DD4E"/>
  <w15:chartTrackingRefBased/>
  <w15:docId w15:val="{03E72FE3-CF40-4CCE-A88B-8DD00B316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54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547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160D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muchemi@strathmore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Ibeatrice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kibunja@strathmore.edu" TargetMode="External"/><Relationship Id="rId5" Type="http://schemas.openxmlformats.org/officeDocument/2006/relationships/hyperlink" Target="mailto:wingabire.arnaud@strathmore.edu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0</TotalTime>
  <Pages>4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udwingabire@gmail.com</dc:creator>
  <cp:keywords/>
  <dc:description/>
  <cp:lastModifiedBy>Wingabire Arnaud</cp:lastModifiedBy>
  <cp:revision>269</cp:revision>
  <dcterms:created xsi:type="dcterms:W3CDTF">2020-02-04T05:17:00Z</dcterms:created>
  <dcterms:modified xsi:type="dcterms:W3CDTF">2020-11-23T01:57:00Z</dcterms:modified>
</cp:coreProperties>
</file>